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3854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323B">
        <w:rPr>
          <w:rFonts w:eastAsia="Times New Roman" w:cstheme="minorHAnsi"/>
          <w:b/>
        </w:rPr>
        <w:t>68106</w:t>
      </w:r>
    </w:p>
    <w:p w14:paraId="2F6924E5" w14:textId="4E2F4D6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323B">
        <w:rPr>
          <w:rFonts w:eastAsia="Times New Roman" w:cstheme="minorHAnsi"/>
          <w:b/>
        </w:rPr>
        <w:t>Sulakshana Karkala</w:t>
      </w:r>
    </w:p>
    <w:p w14:paraId="6FB9233B" w14:textId="3C844D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1323B" w:rsidRPr="00CF2307">
          <w:rPr>
            <w:rStyle w:val="Hyperlink"/>
            <w:rFonts w:eastAsia="Times New Roman" w:cstheme="minorHAnsi"/>
            <w:b/>
          </w:rPr>
          <w:t>https://review.jove.com/account/file-uploader?src=20772378</w:t>
        </w:r>
      </w:hyperlink>
    </w:p>
    <w:p w14:paraId="579744A4" w14:textId="77777777" w:rsidR="00C1323B" w:rsidRPr="00B07A3B" w:rsidRDefault="00C1323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FAE2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21484" w:rsidRPr="00921484">
        <w:rPr>
          <w:rStyle w:val="ArticleTitle"/>
          <w:rFonts w:cstheme="minorHAnsi"/>
        </w:rPr>
        <w:t>Orthotopic Left Lung Transplantation in Ra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AEE7C1" w14:textId="3AF4C6F8" w:rsidR="00921484" w:rsidRPr="004221DB" w:rsidRDefault="00921484" w:rsidP="00921484">
      <w:pPr>
        <w:outlineLvl w:val="0"/>
        <w:rPr>
          <w:rFonts w:cstheme="minorHAnsi"/>
          <w:b/>
          <w:sz w:val="28"/>
          <w:szCs w:val="28"/>
          <w:lang w:eastAsia="zh-CN"/>
        </w:rPr>
      </w:pP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Hailin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Liao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>, Xiaohua W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  <w:vertAlign w:val="subscript"/>
        </w:rPr>
        <w:t>,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 Yi L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Wenshan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Zho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Jiang Sh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Xihui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Hu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Xu Chen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Guilin L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Penghui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Yang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Chunrong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J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8FDD751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886879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1CB82E" w14:textId="1F1FA4B8" w:rsidR="00921484" w:rsidRPr="00921484" w:rsidRDefault="00921484" w:rsidP="00921484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iCs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53D2AED3" w14:textId="1BFEF033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21484">
        <w:rPr>
          <w:rFonts w:eastAsia="Times New Roman" w:cstheme="minorHAnsi"/>
          <w:b/>
          <w:iCs/>
          <w:sz w:val="28"/>
          <w:szCs w:val="28"/>
        </w:rPr>
        <w:t>Department of Organ Transplantation, the First Affiliated Hospital of Guangzhou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DD623" w14:textId="77E44CB9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921484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4221DB" w:rsidRDefault="004E0C5A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lang w:eastAsia="zh-CN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3C7F58" w14:textId="1DAC6A63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0" w:name="_Hlk25233958"/>
      <w:proofErr w:type="spellStart"/>
      <w:r w:rsidRPr="006C5D48">
        <w:rPr>
          <w:rFonts w:ascii="Calibri" w:hAnsi="Calibri" w:cs="Calibri"/>
        </w:rPr>
        <w:t>Chunrong</w:t>
      </w:r>
      <w:proofErr w:type="spellEnd"/>
      <w:r w:rsidRPr="006C5D48">
        <w:rPr>
          <w:rFonts w:ascii="Calibri" w:hAnsi="Calibri" w:cs="Calibri"/>
        </w:rPr>
        <w:t xml:space="preserve">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21EE4E74" w14:textId="77777777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1" w:name="OLE_LINK3"/>
      <w:proofErr w:type="spellStart"/>
      <w:r w:rsidRPr="006C5D48">
        <w:rPr>
          <w:rFonts w:ascii="Calibri" w:hAnsi="Calibri" w:cs="Calibri"/>
        </w:rPr>
        <w:t>Penghui</w:t>
      </w:r>
      <w:proofErr w:type="spellEnd"/>
      <w:r w:rsidRPr="006C5D48">
        <w:rPr>
          <w:rFonts w:ascii="Calibri" w:hAnsi="Calibri" w:cs="Calibri"/>
        </w:rPr>
        <w:t xml:space="preserve">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bookmarkEnd w:id="1"/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21E5ED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Hailin</w:t>
      </w:r>
      <w:proofErr w:type="spellEnd"/>
      <w:r w:rsidRPr="006C5D48">
        <w:rPr>
          <w:rFonts w:ascii="Calibri" w:hAnsi="Calibri" w:cs="Calibri"/>
          <w:bCs/>
        </w:rPr>
        <w:t xml:space="preserve"> Liao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78029343@qq.com</w:t>
      </w:r>
    </w:p>
    <w:p w14:paraId="6228592E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iaohua W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sdwhwangxh@163.com</w:t>
      </w:r>
    </w:p>
    <w:p w14:paraId="40F23113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Yi Lu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l18370530413@163.com</w:t>
      </w:r>
    </w:p>
    <w:p w14:paraId="26517DF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Wenshan</w:t>
      </w:r>
      <w:proofErr w:type="spellEnd"/>
      <w:r w:rsidRPr="006C5D48">
        <w:rPr>
          <w:rFonts w:ascii="Calibri" w:hAnsi="Calibri" w:cs="Calibri"/>
          <w:bCs/>
        </w:rPr>
        <w:t xml:space="preserve"> Zho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wenshanz@outlook.com</w:t>
      </w:r>
    </w:p>
    <w:p w14:paraId="1F5970C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Jiang Sh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3940067962@163.com</w:t>
      </w:r>
    </w:p>
    <w:p w14:paraId="454931A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Xihui</w:t>
      </w:r>
      <w:proofErr w:type="spellEnd"/>
      <w:r w:rsidRPr="006C5D48">
        <w:rPr>
          <w:rFonts w:ascii="Calibri" w:hAnsi="Calibri" w:cs="Calibri"/>
          <w:bCs/>
        </w:rPr>
        <w:t xml:space="preserve"> Hu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hxh513141@163.com</w:t>
      </w:r>
    </w:p>
    <w:p w14:paraId="2403A57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u Chen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 xml:space="preserve">cxdreamsky@163.com </w:t>
      </w:r>
    </w:p>
    <w:p w14:paraId="3AEED9F6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Guilin L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90872619@qq.com</w:t>
      </w:r>
    </w:p>
    <w:p w14:paraId="4B994F3F" w14:textId="38057659" w:rsidR="00921484" w:rsidRDefault="00921484" w:rsidP="00921484">
      <w:pPr>
        <w:jc w:val="both"/>
        <w:rPr>
          <w:rFonts w:ascii="Calibri" w:hAnsi="Calibri" w:cs="Calibri"/>
        </w:rPr>
      </w:pPr>
      <w:proofErr w:type="spellStart"/>
      <w:r w:rsidRPr="006C5D48">
        <w:rPr>
          <w:rFonts w:ascii="Calibri" w:hAnsi="Calibri" w:cs="Calibri"/>
        </w:rPr>
        <w:t>Penghui</w:t>
      </w:r>
      <w:proofErr w:type="spellEnd"/>
      <w:r w:rsidRPr="006C5D48">
        <w:rPr>
          <w:rFonts w:ascii="Calibri" w:hAnsi="Calibri" w:cs="Calibri"/>
        </w:rPr>
        <w:t xml:space="preserve">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p w14:paraId="58EC15F5" w14:textId="3242E6B4" w:rsidR="00921484" w:rsidRPr="006C5D48" w:rsidRDefault="00921484" w:rsidP="00921484">
      <w:pPr>
        <w:jc w:val="both"/>
        <w:rPr>
          <w:rFonts w:ascii="Calibri" w:hAnsi="Calibri" w:cs="Calibri"/>
        </w:rPr>
      </w:pPr>
      <w:proofErr w:type="spellStart"/>
      <w:r w:rsidRPr="006C5D48">
        <w:rPr>
          <w:rFonts w:ascii="Calibri" w:hAnsi="Calibri" w:cs="Calibri"/>
        </w:rPr>
        <w:t>Chunrong</w:t>
      </w:r>
      <w:proofErr w:type="spellEnd"/>
      <w:r w:rsidRPr="006C5D48">
        <w:rPr>
          <w:rFonts w:ascii="Calibri" w:hAnsi="Calibri" w:cs="Calibri"/>
        </w:rPr>
        <w:t xml:space="preserve">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793144E" w:rsidR="005F1ADF" w:rsidRPr="00424938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8486D">
        <w:rPr>
          <w:rFonts w:cstheme="minorHAnsi" w:hint="eastAsia"/>
          <w:b/>
          <w:bCs/>
          <w:lang w:eastAsia="zh-CN"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69D879AB" w14:textId="2EDAA375" w:rsidR="0025138B" w:rsidRDefault="0025138B" w:rsidP="0025138B">
      <w:pPr>
        <w:spacing w:before="120"/>
        <w:ind w:left="720"/>
        <w:rPr>
          <w:rFonts w:cstheme="minorHAnsi"/>
          <w:bCs/>
          <w:lang w:eastAsia="zh-CN"/>
        </w:rPr>
      </w:pPr>
      <w:r w:rsidRPr="0025138B">
        <w:rPr>
          <w:rFonts w:cstheme="minorHAnsi"/>
          <w:bCs/>
          <w:highlight w:val="yellow"/>
          <w:lang w:eastAsia="zh-CN"/>
        </w:rPr>
        <w:t>Authors: Please create scope videos of the shots labeled as SCOPE and upload the files to your project page as soon as possible:</w:t>
      </w:r>
      <w:r w:rsidRPr="0025138B">
        <w:rPr>
          <w:rFonts w:eastAsia="Times New Roman" w:cstheme="minorHAnsi"/>
          <w:b/>
          <w:highlight w:val="yellow"/>
        </w:rPr>
        <w:t xml:space="preserve"> </w:t>
      </w:r>
      <w:hyperlink r:id="rId8" w:history="1">
        <w:r w:rsidRPr="0025138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2378</w:t>
        </w:r>
      </w:hyperlink>
    </w:p>
    <w:p w14:paraId="4E7C3E85" w14:textId="47352034" w:rsidR="00A13CC3" w:rsidRPr="0025138B" w:rsidRDefault="0025138B" w:rsidP="0025138B">
      <w:pPr>
        <w:spacing w:before="120"/>
        <w:ind w:left="720"/>
        <w:rPr>
          <w:rFonts w:cstheme="minorHAnsi"/>
          <w:bCs/>
          <w:lang w:eastAsia="zh-CN"/>
        </w:rPr>
      </w:pPr>
      <w:r w:rsidRPr="0025138B">
        <w:rPr>
          <w:rFonts w:cstheme="minorHAnsi"/>
          <w:b/>
          <w:highlight w:val="yellow"/>
          <w:lang w:eastAsia="zh-CN"/>
        </w:rPr>
        <w:t>SCOPE</w:t>
      </w:r>
      <w:r w:rsidRPr="0025138B">
        <w:rPr>
          <w:rFonts w:cstheme="minorHAnsi"/>
          <w:bCs/>
          <w:highlight w:val="yellow"/>
          <w:lang w:eastAsia="zh-CN"/>
        </w:rPr>
        <w:t xml:space="preserve"> : </w:t>
      </w:r>
      <w:r w:rsidRPr="0025138B">
        <w:rPr>
          <w:rFonts w:cstheme="minorHAnsi"/>
          <w:bCs/>
          <w:highlight w:val="yellow"/>
          <w:lang w:eastAsia="zh-CN"/>
        </w:rPr>
        <w:t>2.1.1,2.1.2,2.1.3 ,2.2.1</w:t>
      </w:r>
      <w:r w:rsidRPr="0025138B">
        <w:rPr>
          <w:rFonts w:cstheme="minorHAnsi"/>
          <w:bCs/>
          <w:highlight w:val="yellow"/>
          <w:lang w:eastAsia="zh-CN"/>
        </w:rPr>
        <w:t xml:space="preserve">, </w:t>
      </w:r>
      <w:r w:rsidRPr="0025138B">
        <w:rPr>
          <w:rFonts w:cstheme="minorHAnsi"/>
          <w:bCs/>
          <w:highlight w:val="yellow"/>
          <w:lang w:eastAsia="zh-CN"/>
        </w:rPr>
        <w:t>3.1.2 , 3.2.2,3.3.1,3.3.2,3.4.1,3.4.2</w:t>
      </w:r>
      <w:r w:rsidRPr="0025138B">
        <w:rPr>
          <w:rFonts w:cstheme="minorHAnsi"/>
          <w:bCs/>
          <w:highlight w:val="yellow"/>
          <w:lang w:eastAsia="zh-CN"/>
        </w:rPr>
        <w:t xml:space="preserve">, </w:t>
      </w:r>
      <w:r w:rsidRPr="0025138B">
        <w:rPr>
          <w:rFonts w:cstheme="minorHAnsi"/>
          <w:bCs/>
          <w:highlight w:val="yellow"/>
          <w:lang w:eastAsia="zh-CN"/>
        </w:rPr>
        <w:t>4.2.1,4.2.2,4.2.3,4.4.1,4.5.1,4.5.2,4.6.1,4.6.2,4.7.1,4.8.1,4.8.2,4.9.1,4.9.2,4.10.1,4.11.1,4.11.2</w:t>
      </w:r>
    </w:p>
    <w:p w14:paraId="4B20EAF0" w14:textId="4D0110CF" w:rsidR="005F1ADF" w:rsidRPr="00F8486D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8486D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5C6F44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4890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678D9">
        <w:rPr>
          <w:rFonts w:cstheme="minorHAnsi"/>
          <w:b/>
          <w:sz w:val="22"/>
          <w:szCs w:val="22"/>
        </w:rPr>
        <w:t>Length</w:t>
      </w:r>
    </w:p>
    <w:p w14:paraId="72F5C5E6" w14:textId="0AA986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678D9">
        <w:rPr>
          <w:rFonts w:cstheme="minorHAnsi"/>
          <w:bCs/>
          <w:sz w:val="22"/>
          <w:szCs w:val="22"/>
        </w:rPr>
        <w:t>27</w:t>
      </w:r>
      <w:proofErr w:type="gramEnd"/>
    </w:p>
    <w:p w14:paraId="5AAC9C6C" w14:textId="322159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678D9">
        <w:rPr>
          <w:rFonts w:cstheme="minorHAnsi"/>
          <w:bCs/>
          <w:sz w:val="22"/>
          <w:szCs w:val="22"/>
        </w:rPr>
        <w:t>5</w:t>
      </w:r>
      <w:r w:rsidR="00377AFD">
        <w:rPr>
          <w:rFonts w:cstheme="minorHAnsi" w:hint="eastAsia"/>
          <w:bCs/>
          <w:sz w:val="22"/>
          <w:szCs w:val="22"/>
          <w:lang w:eastAsia="zh-CN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25138B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CD1E6EB" w:rsidR="007D61A8" w:rsidRPr="004221DB" w:rsidRDefault="00AD27C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Haili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5138B" w:rsidRPr="0025138B">
        <w:rPr>
          <w:rFonts w:cstheme="minorHAnsi"/>
        </w:rPr>
        <w:t>My research focuses on developing a standardized, reproducible rat lung transplantation model to investigate post-transplant complications, particularly chronic rejection, and to better understand mechanisms driving long-term graft failure</w:t>
      </w:r>
      <w:r w:rsidR="004221DB">
        <w:rPr>
          <w:rFonts w:cstheme="minorHAnsi"/>
          <w:lang w:eastAsia="zh-CN"/>
        </w:rPr>
        <w:t>.</w:t>
      </w:r>
    </w:p>
    <w:p w14:paraId="539B9D0E" w14:textId="0615B266" w:rsidR="007D61A8" w:rsidRPr="0025138B" w:rsidRDefault="004221DB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0000FF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spellStart"/>
      <w:proofErr w:type="gramStart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spellEnd"/>
      <w:proofErr w:type="gramEnd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7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2251A12" w:rsidR="00333FA4" w:rsidRPr="004221DB" w:rsidRDefault="00B873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/>
          <w:lang w:eastAsia="zh-CN"/>
        </w:rPr>
        <w:t>H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aili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87368">
        <w:rPr>
          <w:rFonts w:cstheme="minorHAnsi"/>
        </w:rPr>
        <w:t>Our protocol offers a shorter learning curve, single-operator capability, and higher reproducibility compared to existing techniques</w:t>
      </w:r>
      <w:r>
        <w:rPr>
          <w:rFonts w:cstheme="minorHAnsi" w:hint="eastAsia"/>
          <w:lang w:eastAsia="zh-CN"/>
        </w:rPr>
        <w:t>.</w:t>
      </w:r>
    </w:p>
    <w:p w14:paraId="6A221271" w14:textId="4476F4A9" w:rsidR="004221DB" w:rsidRPr="00D75084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Style w:val="BodyText"/>
          <w:rFonts w:eastAsia="Times" w:cstheme="minorHAnsi"/>
          <w:b/>
          <w:bCs/>
          <w:i/>
          <w:iCs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B420521" w:rsidR="00D75084" w:rsidRPr="004221DB" w:rsidRDefault="009F11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 L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D7F90" w:rsidRPr="00ED7F90">
        <w:rPr>
          <w:rFonts w:cstheme="minorHAnsi"/>
        </w:rPr>
        <w:t>Our standardized rat lung transplantation model provides a reliable platform for studying complications after lung transplantation and can accelerate translational research to improve graft survival.</w:t>
      </w:r>
    </w:p>
    <w:p w14:paraId="51350683" w14:textId="55369D6E" w:rsidR="004221DB" w:rsidRPr="00D75084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Style w:val="BodyText"/>
          <w:rFonts w:eastAsia="Times" w:cstheme="minorHAnsi"/>
          <w:b/>
          <w:bCs/>
          <w:i/>
          <w:iCs/>
          <w:color w:val="0000FF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8.2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8F900E5" w:rsidR="00D75084" w:rsidRPr="004221DB" w:rsidRDefault="00ED7F9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 L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D7F90">
        <w:rPr>
          <w:rFonts w:cstheme="minorHAnsi"/>
        </w:rPr>
        <w:t xml:space="preserve">In the future, our laboratory will focus on the study of chronic rejection after lung transplantation, </w:t>
      </w:r>
      <w:proofErr w:type="gramStart"/>
      <w:r w:rsidRPr="00ED7F90">
        <w:rPr>
          <w:rFonts w:cstheme="minorHAnsi"/>
        </w:rPr>
        <w:t>in order to</w:t>
      </w:r>
      <w:proofErr w:type="gramEnd"/>
      <w:r w:rsidRPr="00ED7F90">
        <w:rPr>
          <w:rFonts w:cstheme="minorHAnsi"/>
        </w:rPr>
        <w:t xml:space="preserve"> improve the long-term survival rate of lung transplant recipients.</w:t>
      </w:r>
    </w:p>
    <w:p w14:paraId="40CADF86" w14:textId="2B425715" w:rsidR="004221DB" w:rsidRPr="00B07A3B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Style w:val="BodyText"/>
          <w:rFonts w:eastAsia="Times" w:cstheme="minorHAnsi"/>
          <w:b/>
          <w:bCs/>
          <w:i/>
          <w:iCs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A8BAF0E" w:rsidR="00FF25E5" w:rsidRPr="00C058AE" w:rsidRDefault="00A13CC3" w:rsidP="004221D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46875C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and Use Committee at</w:t>
      </w:r>
      <w:r w:rsidR="009E69E0" w:rsidRPr="009E69E0">
        <w:rPr>
          <w:rFonts w:ascii="Calibri" w:hAnsi="Calibri" w:cs="Calibri"/>
        </w:rPr>
        <w:t xml:space="preserve"> </w:t>
      </w:r>
      <w:r w:rsidR="009E69E0" w:rsidRPr="006C5D48">
        <w:rPr>
          <w:rFonts w:ascii="Calibri" w:hAnsi="Calibri" w:cs="Calibri"/>
        </w:rPr>
        <w:t xml:space="preserve">Guangzhou </w:t>
      </w:r>
      <w:proofErr w:type="spellStart"/>
      <w:r w:rsidR="009E69E0" w:rsidRPr="006C5D48">
        <w:rPr>
          <w:rFonts w:ascii="Calibri" w:hAnsi="Calibri" w:cs="Calibri"/>
        </w:rPr>
        <w:t>Lai'an</w:t>
      </w:r>
      <w:proofErr w:type="spellEnd"/>
      <w:r w:rsidR="009E69E0" w:rsidRPr="006C5D48">
        <w:rPr>
          <w:rFonts w:ascii="Calibri" w:hAnsi="Calibri" w:cs="Calibri"/>
        </w:rPr>
        <w:t xml:space="preserve"> Technology Co., Ltd.</w:t>
      </w:r>
    </w:p>
    <w:p w14:paraId="3D89A3DD" w14:textId="77777777" w:rsidR="009E69E0" w:rsidRDefault="009E69E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0A4CC0B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4133882" w:rsidR="00CE10F2" w:rsidRDefault="00E85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Lung Harvest</w:t>
      </w:r>
      <w:r w:rsidR="009E69E0" w:rsidRPr="009E69E0">
        <w:rPr>
          <w:rFonts w:cstheme="minorHAnsi"/>
          <w:b/>
          <w:bCs/>
        </w:rPr>
        <w:t xml:space="preserve"> for Syngeneic Lung Transplant in Rats</w:t>
      </w:r>
    </w:p>
    <w:p w14:paraId="314C5FBA" w14:textId="372DD67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0729F8">
        <w:rPr>
          <w:rFonts w:cstheme="minorHAnsi" w:hint="eastAsia"/>
          <w:lang w:eastAsia="zh-CN"/>
        </w:rPr>
        <w:t>Hailin</w:t>
      </w:r>
      <w:proofErr w:type="spellEnd"/>
      <w:r w:rsidR="000729F8">
        <w:rPr>
          <w:rFonts w:cstheme="minorHAnsi" w:hint="eastAsia"/>
          <w:lang w:eastAsia="zh-CN"/>
        </w:rPr>
        <w:t xml:space="preserve"> Liao</w:t>
      </w:r>
      <w:r w:rsidR="00FF25E5">
        <w:rPr>
          <w:rFonts w:cstheme="minorHAnsi"/>
        </w:rPr>
        <w:t xml:space="preserve"> </w:t>
      </w:r>
    </w:p>
    <w:p w14:paraId="34C24AF8" w14:textId="0CFA8AE0" w:rsidR="009E69E0" w:rsidRDefault="009E69E0" w:rsidP="009E69E0">
      <w:pPr>
        <w:pStyle w:val="Narration"/>
        <w:numPr>
          <w:ilvl w:val="1"/>
          <w:numId w:val="3"/>
        </w:numPr>
      </w:pPr>
      <w:r>
        <w:t xml:space="preserve">To begin, obtain </w:t>
      </w:r>
      <w:r w:rsidRPr="009E69E0">
        <w:t>14</w:t>
      </w:r>
      <w:r>
        <w:t xml:space="preserve">-gauge </w:t>
      </w:r>
      <w:r w:rsidRPr="009E69E0">
        <w:t>and 16</w:t>
      </w:r>
      <w:r>
        <w:t xml:space="preserve">-gauge </w:t>
      </w:r>
      <w:r w:rsidRPr="009E69E0">
        <w:t>intravenous catheters and blades</w:t>
      </w:r>
      <w:r>
        <w:t xml:space="preserve"> </w:t>
      </w:r>
      <w:r>
        <w:rPr>
          <w:b/>
          <w:bCs/>
        </w:rPr>
        <w:t xml:space="preserve">[1]. </w:t>
      </w:r>
      <w:r>
        <w:t>Trim the catheters into a cuff with a tail</w:t>
      </w:r>
      <w:r w:rsidRPr="009E69E0">
        <w:t xml:space="preserve"> </w:t>
      </w:r>
      <w:r>
        <w:t xml:space="preserve">with a blade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 xml:space="preserve">. Then divide each cuff into a body and a tail, each approximately 2 to 3 millimeters in length </w:t>
      </w:r>
      <w:r w:rsidRPr="00AD1E3A">
        <w:rPr>
          <w:b/>
        </w:rPr>
        <w:t>[</w:t>
      </w:r>
      <w:r w:rsidR="009318F2"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4B016A80" w14:textId="38304C70" w:rsidR="009E69E0" w:rsidRDefault="009E69E0" w:rsidP="009E69E0">
      <w:pPr>
        <w:pStyle w:val="ShotDescription"/>
        <w:numPr>
          <w:ilvl w:val="2"/>
          <w:numId w:val="3"/>
        </w:numPr>
      </w:pPr>
      <w:r>
        <w:t>WIDE: Talent holding 14 and 16 G intravenous catheters and blades.</w:t>
      </w:r>
      <w:r w:rsidR="0025138B">
        <w:br/>
      </w:r>
      <w:r w:rsidR="0025138B" w:rsidRPr="0025138B">
        <w:rPr>
          <w:b/>
          <w:bCs/>
          <w:highlight w:val="yellow"/>
        </w:rPr>
        <w:t xml:space="preserve">AUTHORS: Please do not create a scope video for this opening shot. As per </w:t>
      </w:r>
      <w:proofErr w:type="spellStart"/>
      <w:r w:rsidR="0025138B" w:rsidRPr="0025138B">
        <w:rPr>
          <w:b/>
          <w:bCs/>
          <w:highlight w:val="yellow"/>
        </w:rPr>
        <w:t>JoVE</w:t>
      </w:r>
      <w:proofErr w:type="spellEnd"/>
      <w:r w:rsidR="0025138B" w:rsidRPr="0025138B">
        <w:rPr>
          <w:b/>
          <w:bCs/>
          <w:highlight w:val="yellow"/>
        </w:rPr>
        <w:t xml:space="preserve"> guidelines, the opening shot should be a WIDE, non-screen or non</w:t>
      </w:r>
      <w:proofErr w:type="gramStart"/>
      <w:r w:rsidR="0025138B" w:rsidRPr="0025138B">
        <w:rPr>
          <w:b/>
          <w:bCs/>
          <w:highlight w:val="yellow"/>
        </w:rPr>
        <w:t>- scope</w:t>
      </w:r>
      <w:proofErr w:type="gramEnd"/>
      <w:r w:rsidR="0025138B" w:rsidRPr="0025138B">
        <w:rPr>
          <w:b/>
          <w:bCs/>
          <w:highlight w:val="yellow"/>
        </w:rPr>
        <w:t xml:space="preserve"> shot.</w:t>
      </w:r>
      <w:r w:rsidR="0025138B">
        <w:rPr>
          <w:b/>
          <w:bCs/>
        </w:rPr>
        <w:t xml:space="preserve"> </w:t>
      </w:r>
    </w:p>
    <w:p w14:paraId="1CC2EA48" w14:textId="6A2B8617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trimming intravenous catheters with a blade.</w:t>
      </w:r>
    </w:p>
    <w:p w14:paraId="7CA28BFE" w14:textId="212F378B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measuring and dividing the cuff into body and tail sections with a ruler.</w:t>
      </w:r>
    </w:p>
    <w:p w14:paraId="02E18630" w14:textId="77777777" w:rsidR="009E69E0" w:rsidRDefault="009E69E0" w:rsidP="009E69E0"/>
    <w:p w14:paraId="20E59D1B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Using a scalpel, create superficial scratches on the cuff body to increase friction for suture fixation </w:t>
      </w:r>
      <w:r w:rsidRPr="00AD1E3A">
        <w:rPr>
          <w:b/>
        </w:rPr>
        <w:t>[1]</w:t>
      </w:r>
      <w:r>
        <w:t>.</w:t>
      </w:r>
    </w:p>
    <w:p w14:paraId="23C8DB19" w14:textId="240656A1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holding the cuff and creating visible surface scratches with a scalpel.</w:t>
      </w:r>
    </w:p>
    <w:p w14:paraId="6B8A00BB" w14:textId="77777777" w:rsidR="009E69E0" w:rsidRDefault="009E69E0" w:rsidP="009E69E0"/>
    <w:p w14:paraId="284AFE0C" w14:textId="2322B3A5" w:rsidR="009E69E0" w:rsidRDefault="009E69E0" w:rsidP="009E69E0">
      <w:pPr>
        <w:pStyle w:val="Narration"/>
        <w:numPr>
          <w:ilvl w:val="1"/>
          <w:numId w:val="3"/>
        </w:numPr>
      </w:pPr>
      <w:r>
        <w:t xml:space="preserve">To harvest the donor lung, retract the tongue of an anesthetized rat outward and upward using forceps </w:t>
      </w:r>
      <w:r w:rsidRPr="00AD1E3A">
        <w:rPr>
          <w:b/>
        </w:rPr>
        <w:t>[1</w:t>
      </w:r>
      <w:r>
        <w:rPr>
          <w:b/>
        </w:rPr>
        <w:t>-TXT</w:t>
      </w:r>
      <w:r w:rsidRPr="00AD1E3A">
        <w:rPr>
          <w:b/>
        </w:rPr>
        <w:t>]</w:t>
      </w:r>
      <w:r>
        <w:t xml:space="preserve">. Position a surgical lamp anterior to the neck to illuminate the glottal opening clearly </w:t>
      </w:r>
      <w:r w:rsidRPr="00AD1E3A">
        <w:rPr>
          <w:b/>
        </w:rPr>
        <w:t>[2]</w:t>
      </w:r>
      <w:r>
        <w:t>.</w:t>
      </w:r>
    </w:p>
    <w:p w14:paraId="6000CC6D" w14:textId="731061BB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forceps to extend the tongue of an anesthetized rat. </w:t>
      </w:r>
      <w:r>
        <w:rPr>
          <w:b/>
          <w:bCs/>
        </w:rPr>
        <w:t>TXT: Anesthesia: Pentobarbital injection (</w:t>
      </w:r>
      <w:proofErr w:type="spellStart"/>
      <w:r>
        <w:rPr>
          <w:b/>
          <w:bCs/>
        </w:rPr>
        <w:t>i.p</w:t>
      </w:r>
      <w:proofErr w:type="spellEnd"/>
      <w:r>
        <w:rPr>
          <w:b/>
          <w:bCs/>
        </w:rPr>
        <w:t>) (80 mg/kg)</w:t>
      </w:r>
    </w:p>
    <w:p w14:paraId="19AF6909" w14:textId="0B517BD9" w:rsidR="009E69E0" w:rsidRDefault="009E69E0" w:rsidP="009E69E0">
      <w:pPr>
        <w:pStyle w:val="ShotDescription"/>
        <w:numPr>
          <w:ilvl w:val="2"/>
          <w:numId w:val="3"/>
        </w:numPr>
      </w:pPr>
      <w:r>
        <w:t>Talent adjusting a surgical lamp in front of the rat’s neck.</w:t>
      </w:r>
    </w:p>
    <w:p w14:paraId="795D4646" w14:textId="77777777" w:rsidR="009E69E0" w:rsidRDefault="009E69E0" w:rsidP="009E69E0"/>
    <w:p w14:paraId="0A5DDAA0" w14:textId="69EFBC2C" w:rsidR="009E69E0" w:rsidRDefault="009E69E0" w:rsidP="009E69E0">
      <w:pPr>
        <w:pStyle w:val="Narration"/>
        <w:numPr>
          <w:ilvl w:val="1"/>
          <w:numId w:val="3"/>
        </w:numPr>
      </w:pPr>
      <w:r>
        <w:t xml:space="preserve">Now insert a 14-gauge intravenous cannula into the airway through the glottis </w:t>
      </w:r>
      <w:r w:rsidRPr="00AD1E3A">
        <w:rPr>
          <w:b/>
        </w:rPr>
        <w:t>[1]</w:t>
      </w:r>
      <w:r>
        <w:t>.</w:t>
      </w:r>
      <w:r w:rsidRPr="009E69E0">
        <w:t xml:space="preserve"> </w:t>
      </w:r>
      <w:r>
        <w:t xml:space="preserve">Set the ventilator to pressure-controlled mode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 xml:space="preserve">. Then input the weight parameters, adjust the pressure to 15 centimeters of water, and connect the ventilator </w:t>
      </w:r>
      <w:r w:rsidRPr="00AD1E3A">
        <w:rPr>
          <w:b/>
        </w:rPr>
        <w:t>[</w:t>
      </w:r>
      <w:r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4D98F4E1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inserting the cannula carefully into the glottal opening.</w:t>
      </w:r>
    </w:p>
    <w:p w14:paraId="7FF743E3" w14:textId="77777777" w:rsidR="009E69E0" w:rsidRDefault="009E69E0" w:rsidP="009E69E0"/>
    <w:p w14:paraId="06CB9E18" w14:textId="7E32D7FA" w:rsidR="009E69E0" w:rsidRDefault="009E69E0" w:rsidP="009E69E0">
      <w:pPr>
        <w:pStyle w:val="ShotDescription"/>
        <w:numPr>
          <w:ilvl w:val="2"/>
          <w:numId w:val="3"/>
        </w:numPr>
      </w:pPr>
      <w:proofErr w:type="gramStart"/>
      <w:r>
        <w:t>Talent inputs weight,</w:t>
      </w:r>
      <w:proofErr w:type="gramEnd"/>
      <w:r>
        <w:t xml:space="preserve"> adjusts pressure and connects the ventilator. </w:t>
      </w:r>
    </w:p>
    <w:p w14:paraId="4C7CB1E5" w14:textId="77777777" w:rsidR="009E69E0" w:rsidRDefault="009E69E0" w:rsidP="009E69E0"/>
    <w:p w14:paraId="66C17A5A" w14:textId="77777777" w:rsidR="009E69E0" w:rsidRDefault="009E69E0" w:rsidP="009E69E0">
      <w:pPr>
        <w:pStyle w:val="Narration"/>
        <w:numPr>
          <w:ilvl w:val="1"/>
          <w:numId w:val="3"/>
        </w:numPr>
      </w:pPr>
      <w:r>
        <w:lastRenderedPageBreak/>
        <w:t xml:space="preserve">Observe the rise and fall of the chest to ensure synchronization with the ventilator frequency </w:t>
      </w:r>
      <w:r w:rsidRPr="00AD1E3A">
        <w:rPr>
          <w:b/>
        </w:rPr>
        <w:t>[1]</w:t>
      </w:r>
      <w:r>
        <w:t>.</w:t>
      </w:r>
    </w:p>
    <w:p w14:paraId="277FB892" w14:textId="19AAF92F" w:rsidR="009E69E0" w:rsidRDefault="009E69E0" w:rsidP="009E69E0">
      <w:pPr>
        <w:pStyle w:val="ShotDescription"/>
        <w:numPr>
          <w:ilvl w:val="2"/>
          <w:numId w:val="3"/>
        </w:numPr>
      </w:pPr>
      <w:r>
        <w:t>Shot of chest movement aligned with ventilator rhythm.</w:t>
      </w:r>
    </w:p>
    <w:p w14:paraId="69D885C3" w14:textId="77777777" w:rsidR="009E69E0" w:rsidRDefault="009E69E0" w:rsidP="009E69E0"/>
    <w:p w14:paraId="32908A0B" w14:textId="4696FCBC" w:rsidR="009E69E0" w:rsidRDefault="009E69E0" w:rsidP="009E69E0">
      <w:pPr>
        <w:pStyle w:val="Narration"/>
        <w:numPr>
          <w:ilvl w:val="1"/>
          <w:numId w:val="3"/>
        </w:numPr>
      </w:pPr>
      <w:r>
        <w:t xml:space="preserve">Next, fix the limbs and head using tape or restraints </w:t>
      </w:r>
      <w:r w:rsidRPr="00AD1E3A">
        <w:rPr>
          <w:b/>
        </w:rPr>
        <w:t>[1]</w:t>
      </w:r>
      <w:r>
        <w:t xml:space="preserve">. Disinfect the chest and abdomen with alcohol </w:t>
      </w:r>
      <w:r w:rsidRPr="00AD1E3A">
        <w:rPr>
          <w:b/>
        </w:rPr>
        <w:t>[2]</w:t>
      </w:r>
      <w:r>
        <w:t xml:space="preserve">. </w:t>
      </w:r>
    </w:p>
    <w:p w14:paraId="6E0C99AA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securing limbs and head.</w:t>
      </w:r>
    </w:p>
    <w:p w14:paraId="74700E82" w14:textId="2ED2648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disinfecting </w:t>
      </w:r>
      <w:r w:rsidR="004221DB">
        <w:t>the chest and abdomen with alcohol</w:t>
      </w:r>
      <w:proofErr w:type="gramStart"/>
      <w:r w:rsidR="004221DB">
        <w:t xml:space="preserve">. </w:t>
      </w:r>
      <w:r>
        <w:t>.</w:t>
      </w:r>
      <w:proofErr w:type="gramEnd"/>
    </w:p>
    <w:p w14:paraId="79C28B62" w14:textId="376A1CAC" w:rsidR="009E69E0" w:rsidRDefault="009E69E0" w:rsidP="009E69E0">
      <w:pPr>
        <w:pStyle w:val="ShotDescription"/>
        <w:numPr>
          <w:ilvl w:val="1"/>
          <w:numId w:val="3"/>
        </w:numPr>
      </w:pPr>
      <w:r>
        <w:t xml:space="preserve">Then lift the abdominal skin using tweezers </w:t>
      </w:r>
      <w:r>
        <w:rPr>
          <w:b/>
          <w:bCs/>
        </w:rPr>
        <w:t>[1]</w:t>
      </w:r>
      <w:r>
        <w:t xml:space="preserve"> and cut the skin from the abdomen to the front of the neck with a pair of scissors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>.</w:t>
      </w:r>
    </w:p>
    <w:p w14:paraId="2D465242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lifting abdominal skin with tweezers. </w:t>
      </w:r>
    </w:p>
    <w:p w14:paraId="09E985E5" w14:textId="70039A01" w:rsidR="009E69E0" w:rsidRDefault="009E69E0" w:rsidP="009E69E0">
      <w:pPr>
        <w:pStyle w:val="ShotDescription"/>
        <w:numPr>
          <w:ilvl w:val="2"/>
          <w:numId w:val="3"/>
        </w:numPr>
      </w:pPr>
      <w:r>
        <w:t>Shot of an incision being made from abdomen up to the neck.</w:t>
      </w:r>
    </w:p>
    <w:p w14:paraId="5EC24E9F" w14:textId="77777777" w:rsidR="009E69E0" w:rsidRDefault="009E69E0" w:rsidP="009E69E0"/>
    <w:p w14:paraId="5F4F1EF3" w14:textId="365E30E7" w:rsidR="009E69E0" w:rsidRDefault="009E69E0" w:rsidP="009E69E0">
      <w:pPr>
        <w:pStyle w:val="Narration"/>
        <w:numPr>
          <w:ilvl w:val="1"/>
          <w:numId w:val="3"/>
        </w:numPr>
      </w:pPr>
      <w:r>
        <w:t xml:space="preserve">Make a midline incision along the abdominal wall </w:t>
      </w:r>
      <w:r w:rsidRPr="00AD1E3A">
        <w:rPr>
          <w:b/>
        </w:rPr>
        <w:t>[1]</w:t>
      </w:r>
      <w:r>
        <w:t xml:space="preserve">. Inject heparin at through the exposed peritoneal vein over 3 minutes to ensure systemic heparinization </w:t>
      </w:r>
      <w:r w:rsidRPr="00AD1E3A">
        <w:rPr>
          <w:b/>
        </w:rPr>
        <w:t>[2</w:t>
      </w:r>
      <w:r>
        <w:rPr>
          <w:b/>
        </w:rPr>
        <w:t>-TXT</w:t>
      </w:r>
      <w:r w:rsidRPr="00AD1E3A">
        <w:rPr>
          <w:b/>
        </w:rPr>
        <w:t>]</w:t>
      </w:r>
      <w:r>
        <w:t>.</w:t>
      </w:r>
    </w:p>
    <w:p w14:paraId="79632D69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erforming the midline incision.</w:t>
      </w:r>
    </w:p>
    <w:p w14:paraId="6CD20CE1" w14:textId="517E832F" w:rsidR="009E69E0" w:rsidRDefault="009E69E0" w:rsidP="009E69E0">
      <w:pPr>
        <w:pStyle w:val="ShotDescription"/>
        <w:numPr>
          <w:ilvl w:val="2"/>
          <w:numId w:val="3"/>
        </w:numPr>
      </w:pPr>
      <w:r>
        <w:t>Talent injecting heparin with a syringe into the vein.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Heparin :</w:t>
      </w:r>
      <w:proofErr w:type="gramEnd"/>
      <w:r>
        <w:rPr>
          <w:b/>
          <w:bCs/>
        </w:rPr>
        <w:t xml:space="preserve"> 1000 IU/kg</w:t>
      </w:r>
    </w:p>
    <w:p w14:paraId="5144F7C4" w14:textId="77777777" w:rsidR="009E69E0" w:rsidRDefault="009E69E0" w:rsidP="009E69E0"/>
    <w:p w14:paraId="5DE206EC" w14:textId="1C87529D" w:rsidR="009E69E0" w:rsidRDefault="009E69E0" w:rsidP="009E69E0">
      <w:pPr>
        <w:pStyle w:val="Narration"/>
        <w:numPr>
          <w:ilvl w:val="1"/>
          <w:numId w:val="3"/>
        </w:numPr>
      </w:pPr>
      <w:r>
        <w:t xml:space="preserve">Cut the diaphragm and open the chest cavity from the midline of the sternum </w:t>
      </w:r>
      <w:r w:rsidRPr="00AD1E3A">
        <w:rPr>
          <w:b/>
        </w:rPr>
        <w:t>[1]</w:t>
      </w:r>
      <w:r>
        <w:t xml:space="preserve">. Then fix the chest wall on both sides with hemostats </w:t>
      </w:r>
      <w:r>
        <w:rPr>
          <w:b/>
          <w:bCs/>
        </w:rPr>
        <w:t xml:space="preserve">[2]. </w:t>
      </w:r>
      <w:r>
        <w:t xml:space="preserve">Remove the thymus to expose the chest cavity organs </w:t>
      </w:r>
      <w:r w:rsidRPr="00AD1E3A">
        <w:rPr>
          <w:b/>
        </w:rPr>
        <w:t>[</w:t>
      </w:r>
      <w:r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43307B14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diaphragm and mid-sternum.</w:t>
      </w:r>
    </w:p>
    <w:p w14:paraId="580FF4D3" w14:textId="0A3A2E8B" w:rsidR="009E69E0" w:rsidRDefault="009E69E0" w:rsidP="009E69E0">
      <w:pPr>
        <w:pStyle w:val="ShotDescription"/>
        <w:numPr>
          <w:ilvl w:val="2"/>
          <w:numId w:val="3"/>
        </w:numPr>
      </w:pPr>
      <w:r>
        <w:t>Shot of the chest wall being fixed with hemostats.</w:t>
      </w:r>
    </w:p>
    <w:p w14:paraId="35EE84F5" w14:textId="75184A08" w:rsidR="009E69E0" w:rsidRDefault="009E69E0" w:rsidP="009E69E0">
      <w:pPr>
        <w:pStyle w:val="ShotDescription"/>
        <w:numPr>
          <w:ilvl w:val="2"/>
          <w:numId w:val="3"/>
        </w:numPr>
      </w:pPr>
      <w:r>
        <w:t>Talent removing thymus with forceps.</w:t>
      </w:r>
    </w:p>
    <w:p w14:paraId="1A6F8AEA" w14:textId="77777777" w:rsidR="009E69E0" w:rsidRDefault="009E69E0" w:rsidP="009E69E0"/>
    <w:p w14:paraId="4430F9AA" w14:textId="7AC742F0" w:rsidR="009E69E0" w:rsidRDefault="009E69E0" w:rsidP="009E69E0">
      <w:pPr>
        <w:pStyle w:val="Narration"/>
        <w:numPr>
          <w:ilvl w:val="1"/>
          <w:numId w:val="3"/>
        </w:numPr>
      </w:pPr>
      <w:r>
        <w:t xml:space="preserve">Sequentially cut the superior vena cava, inferior vena cava, and the left and right auriculae </w:t>
      </w:r>
      <w:r w:rsidRPr="00AD1E3A">
        <w:rPr>
          <w:b/>
        </w:rPr>
        <w:t>[1]</w:t>
      </w:r>
      <w:r>
        <w:t xml:space="preserve">. Now inject cold saline into the root of the pulmonary artery using a 20-milliliter syringe </w:t>
      </w:r>
      <w:r w:rsidR="00E859F4">
        <w:t>over</w:t>
      </w:r>
      <w:r>
        <w:t xml:space="preserve"> 1 minute for low-pressure perfusion until the donor lung turns completely white </w:t>
      </w:r>
      <w:r w:rsidRPr="00AD1E3A">
        <w:rPr>
          <w:b/>
        </w:rPr>
        <w:t>[</w:t>
      </w:r>
      <w:r w:rsidR="00E678D9">
        <w:rPr>
          <w:b/>
        </w:rPr>
        <w:t>2</w:t>
      </w:r>
      <w:r w:rsidRPr="00AD1E3A">
        <w:rPr>
          <w:b/>
        </w:rPr>
        <w:t>]</w:t>
      </w:r>
      <w:r>
        <w:t>.</w:t>
      </w:r>
    </w:p>
    <w:p w14:paraId="25E6D39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major vessels.</w:t>
      </w:r>
    </w:p>
    <w:p w14:paraId="2350F43F" w14:textId="356D17AC" w:rsidR="009E69E0" w:rsidRDefault="009E69E0" w:rsidP="009E69E0">
      <w:pPr>
        <w:pStyle w:val="ShotDescription"/>
        <w:numPr>
          <w:ilvl w:val="2"/>
          <w:numId w:val="3"/>
        </w:numPr>
      </w:pPr>
      <w:r>
        <w:t>Talent slowly injecting cold saline at the root of the pulmonary artery</w:t>
      </w:r>
      <w:r w:rsidR="00E678D9">
        <w:t xml:space="preserve"> until lung turns white. </w:t>
      </w:r>
    </w:p>
    <w:p w14:paraId="73B6CFED" w14:textId="77777777" w:rsidR="009E69E0" w:rsidRDefault="009E69E0" w:rsidP="009E69E0"/>
    <w:p w14:paraId="4753BC65" w14:textId="2A82525F" w:rsidR="009E69E0" w:rsidRDefault="009E69E0" w:rsidP="009E69E0">
      <w:pPr>
        <w:pStyle w:val="Narration"/>
        <w:numPr>
          <w:ilvl w:val="1"/>
          <w:numId w:val="3"/>
        </w:numPr>
      </w:pPr>
      <w:r>
        <w:t>Cut tissues connecting the donor lung</w:t>
      </w:r>
      <w:r w:rsidR="00E678D9">
        <w:rPr>
          <w:b/>
          <w:bCs/>
        </w:rPr>
        <w:t xml:space="preserve"> </w:t>
      </w:r>
      <w:r w:rsidR="00E678D9">
        <w:t>and</w:t>
      </w:r>
      <w:r>
        <w:t xml:space="preserve"> extract the donor heart and lung </w:t>
      </w:r>
      <w:proofErr w:type="spellStart"/>
      <w:r w:rsidRPr="00E859F4">
        <w:rPr>
          <w:i/>
          <w:iCs/>
        </w:rPr>
        <w:t>en</w:t>
      </w:r>
      <w:proofErr w:type="spellEnd"/>
      <w:r w:rsidRPr="00E859F4">
        <w:rPr>
          <w:i/>
          <w:iCs/>
        </w:rPr>
        <w:t xml:space="preserve"> </w:t>
      </w:r>
      <w:proofErr w:type="gramStart"/>
      <w:r w:rsidRPr="00E859F4">
        <w:rPr>
          <w:i/>
          <w:iCs/>
        </w:rPr>
        <w:t>bloc</w:t>
      </w:r>
      <w:proofErr w:type="gramEnd"/>
      <w:r>
        <w:t xml:space="preserve"> </w:t>
      </w:r>
      <w:r w:rsidRPr="00AD1E3A">
        <w:rPr>
          <w:b/>
        </w:rPr>
        <w:t>[</w:t>
      </w:r>
      <w:r w:rsidR="004221DB">
        <w:rPr>
          <w:b/>
        </w:rPr>
        <w:t>1</w:t>
      </w:r>
      <w:r w:rsidRPr="00AD1E3A">
        <w:rPr>
          <w:b/>
        </w:rPr>
        <w:t>]</w:t>
      </w:r>
      <w:r>
        <w:t xml:space="preserve">. Soak the donor heart-lung block in precooled saline </w:t>
      </w:r>
      <w:r w:rsidRPr="00AD1E3A">
        <w:rPr>
          <w:b/>
        </w:rPr>
        <w:t>[</w:t>
      </w:r>
      <w:r w:rsidR="004221DB">
        <w:rPr>
          <w:b/>
        </w:rPr>
        <w:t>2</w:t>
      </w:r>
      <w:r w:rsidR="00E678D9">
        <w:rPr>
          <w:b/>
        </w:rPr>
        <w:t>]</w:t>
      </w:r>
      <w:r>
        <w:t>.</w:t>
      </w:r>
    </w:p>
    <w:p w14:paraId="330D51C5" w14:textId="3A69B404" w:rsidR="009E69E0" w:rsidRDefault="009E69E0" w:rsidP="00E678D9">
      <w:pPr>
        <w:pStyle w:val="ShotDescription"/>
        <w:numPr>
          <w:ilvl w:val="2"/>
          <w:numId w:val="3"/>
        </w:numPr>
      </w:pPr>
      <w:r>
        <w:lastRenderedPageBreak/>
        <w:t>Talent cutting connecting tissues</w:t>
      </w:r>
      <w:r w:rsidR="00E678D9">
        <w:t xml:space="preserve"> and </w:t>
      </w:r>
      <w:r>
        <w:t>removing the organ block.</w:t>
      </w:r>
    </w:p>
    <w:p w14:paraId="2106AFEF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the heart-lung block in a saline-filled container.</w:t>
      </w:r>
    </w:p>
    <w:p w14:paraId="156A40D4" w14:textId="0784804A" w:rsidR="00E859F4" w:rsidRDefault="00E859F4" w:rsidP="00E859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Lung Modification for Transplant</w:t>
      </w:r>
      <w:r w:rsidRPr="009E69E0">
        <w:rPr>
          <w:rFonts w:cstheme="minorHAnsi"/>
          <w:b/>
          <w:bCs/>
        </w:rPr>
        <w:t xml:space="preserve"> </w:t>
      </w:r>
    </w:p>
    <w:p w14:paraId="2226A415" w14:textId="13BC50FA" w:rsidR="009E69E0" w:rsidRDefault="00E859F4" w:rsidP="009E69E0">
      <w:pPr>
        <w:pStyle w:val="Narration"/>
        <w:numPr>
          <w:ilvl w:val="1"/>
          <w:numId w:val="3"/>
        </w:numPr>
      </w:pPr>
      <w:r>
        <w:t>Position</w:t>
      </w:r>
      <w:r w:rsidR="009E69E0">
        <w:t xml:space="preserve"> the heart-lung block on ice under a microscope </w:t>
      </w:r>
      <w:r w:rsidR="009E69E0" w:rsidRPr="00AD1E3A">
        <w:rPr>
          <w:b/>
        </w:rPr>
        <w:t>[1]</w:t>
      </w:r>
      <w:r w:rsidR="009E69E0">
        <w:t xml:space="preserve">. </w:t>
      </w:r>
      <w:r w:rsidRPr="00E859F4">
        <w:t>Grip the trachea with a hemostat</w:t>
      </w:r>
      <w:r>
        <w:t xml:space="preserve"> </w:t>
      </w:r>
      <w:r>
        <w:rPr>
          <w:b/>
          <w:bCs/>
        </w:rPr>
        <w:t>[2]</w:t>
      </w:r>
      <w:r w:rsidRPr="00E859F4">
        <w:t xml:space="preserve"> and secure it in plasticine</w:t>
      </w:r>
      <w:r>
        <w:t xml:space="preserve"> </w:t>
      </w:r>
      <w:r>
        <w:rPr>
          <w:b/>
          <w:bCs/>
        </w:rPr>
        <w:t>[3]</w:t>
      </w:r>
      <w:r w:rsidRPr="00E859F4">
        <w:t>.</w:t>
      </w:r>
      <w:r>
        <w:br/>
      </w:r>
      <w:r w:rsidRPr="00E859F4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9" w:history="1">
        <w:r w:rsidRPr="00CF2307">
          <w:rPr>
            <w:rStyle w:val="Hyperlink"/>
            <w:highlight w:val="yellow"/>
          </w:rPr>
          <w:t>https://review.jove.com/account/file-uploader?src=20772378</w:t>
        </w:r>
      </w:hyperlink>
    </w:p>
    <w:p w14:paraId="3F716C95" w14:textId="77777777" w:rsidR="009E69E0" w:rsidRDefault="009E69E0" w:rsidP="00E859F4">
      <w:pPr>
        <w:pStyle w:val="Narration"/>
        <w:numPr>
          <w:ilvl w:val="2"/>
          <w:numId w:val="3"/>
        </w:numPr>
      </w:pPr>
      <w:r>
        <w:t xml:space="preserve">Talent placing </w:t>
      </w:r>
      <w:proofErr w:type="gramStart"/>
      <w:r>
        <w:t>organ</w:t>
      </w:r>
      <w:proofErr w:type="gramEnd"/>
      <w:r>
        <w:t xml:space="preserve"> on ice under microscope.</w:t>
      </w:r>
    </w:p>
    <w:p w14:paraId="7D5F5762" w14:textId="139306B5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The trachea is </w:t>
      </w:r>
      <w:proofErr w:type="gramStart"/>
      <w:r>
        <w:t>being gripped</w:t>
      </w:r>
      <w:proofErr w:type="gramEnd"/>
      <w:r>
        <w:t xml:space="preserve"> with a hemostat.</w:t>
      </w:r>
    </w:p>
    <w:p w14:paraId="4777B230" w14:textId="5FDC3DD1" w:rsidR="00E859F4" w:rsidRDefault="00E859F4" w:rsidP="009E69E0">
      <w:pPr>
        <w:pStyle w:val="ShotDescription"/>
        <w:numPr>
          <w:ilvl w:val="2"/>
          <w:numId w:val="3"/>
        </w:numPr>
      </w:pPr>
      <w:r>
        <w:t xml:space="preserve">Shot of the trachea being secured in plasticine. </w:t>
      </w:r>
    </w:p>
    <w:p w14:paraId="4DA840D7" w14:textId="77777777" w:rsidR="009E69E0" w:rsidRDefault="009E69E0" w:rsidP="009E69E0"/>
    <w:p w14:paraId="4ACC43DC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Cover the lungs with wet sterile lens paper </w:t>
      </w:r>
      <w:r w:rsidRPr="00AD1E3A">
        <w:rPr>
          <w:b/>
        </w:rPr>
        <w:t>[1]</w:t>
      </w:r>
      <w:r>
        <w:t xml:space="preserve">. Separate the lungs to expose the pulmonary hilum fully </w:t>
      </w:r>
      <w:r w:rsidRPr="00AD1E3A">
        <w:rPr>
          <w:b/>
        </w:rPr>
        <w:t>[2]</w:t>
      </w:r>
      <w:r>
        <w:t>.</w:t>
      </w:r>
    </w:p>
    <w:p w14:paraId="19541AE7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wet paper over lungs.</w:t>
      </w:r>
    </w:p>
    <w:p w14:paraId="4A98CA70" w14:textId="0EE64D65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The lungs are </w:t>
      </w:r>
      <w:proofErr w:type="gramStart"/>
      <w:r>
        <w:t>being separated</w:t>
      </w:r>
      <w:proofErr w:type="gramEnd"/>
      <w:r>
        <w:t xml:space="preserve"> until hilum is exposed</w:t>
      </w:r>
      <w:r w:rsidR="009E69E0">
        <w:t>.</w:t>
      </w:r>
    </w:p>
    <w:p w14:paraId="629AFF34" w14:textId="77777777" w:rsidR="009E69E0" w:rsidRDefault="009E69E0" w:rsidP="009E69E0"/>
    <w:p w14:paraId="6F3D69E5" w14:textId="11B6358E" w:rsidR="009E69E0" w:rsidRDefault="00E859F4" w:rsidP="009E69E0">
      <w:pPr>
        <w:pStyle w:val="Narration"/>
        <w:numPr>
          <w:ilvl w:val="1"/>
          <w:numId w:val="3"/>
        </w:numPr>
      </w:pPr>
      <w:r>
        <w:t>Now use</w:t>
      </w:r>
      <w:r w:rsidR="009E69E0">
        <w:t xml:space="preserve"> forceps</w:t>
      </w:r>
      <w:r>
        <w:t xml:space="preserve"> to </w:t>
      </w:r>
      <w:r w:rsidR="009E69E0">
        <w:t xml:space="preserve">separate the pulmonary artery, bronchus, and pulmonary vein under the microscope </w:t>
      </w:r>
      <w:r w:rsidR="009E69E0" w:rsidRPr="00AD1E3A">
        <w:rPr>
          <w:b/>
        </w:rPr>
        <w:t>[1]</w:t>
      </w:r>
      <w:r w:rsidR="009E69E0">
        <w:t xml:space="preserve">. Ligate the bronchus close to the lung using 6-0 surgical sutures </w:t>
      </w:r>
      <w:r w:rsidR="009E69E0" w:rsidRPr="00AD1E3A">
        <w:rPr>
          <w:b/>
        </w:rPr>
        <w:t>[2]</w:t>
      </w:r>
      <w:r w:rsidR="009E69E0">
        <w:t>.</w:t>
      </w:r>
    </w:p>
    <w:p w14:paraId="3690858A" w14:textId="067277A4" w:rsidR="00E859F4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The </w:t>
      </w:r>
      <w:proofErr w:type="spellStart"/>
      <w:proofErr w:type="gramStart"/>
      <w:r>
        <w:t>PA,Br</w:t>
      </w:r>
      <w:proofErr w:type="spellEnd"/>
      <w:proofErr w:type="gramEnd"/>
      <w:r>
        <w:t xml:space="preserve">, PV are being separated. </w:t>
      </w:r>
    </w:p>
    <w:p w14:paraId="03D88BFF" w14:textId="5B0A2DF8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The Br is being tied using 6-0 sutures. </w:t>
      </w:r>
    </w:p>
    <w:p w14:paraId="257F5675" w14:textId="77777777" w:rsidR="009E69E0" w:rsidRDefault="009E69E0" w:rsidP="009E69E0"/>
    <w:p w14:paraId="21248F69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Extract the pulmonary artery, bronchus, and pulmonary vein from respective cuffs made from 16-gauge, 14-gauge, and 16-gauge indentation catheters </w:t>
      </w:r>
      <w:r w:rsidRPr="00AD1E3A">
        <w:rPr>
          <w:b/>
        </w:rPr>
        <w:t>[1]</w:t>
      </w:r>
      <w:r>
        <w:t xml:space="preserve">. Fix the tube walls to the cuff with 8-0 surgical sutures </w:t>
      </w:r>
      <w:r w:rsidRPr="00AD1E3A">
        <w:rPr>
          <w:b/>
        </w:rPr>
        <w:t>[2]</w:t>
      </w:r>
      <w:r>
        <w:t>.</w:t>
      </w:r>
    </w:p>
    <w:p w14:paraId="129E7EDF" w14:textId="16E27D80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>:  The</w:t>
      </w:r>
      <w:r w:rsidR="009E69E0">
        <w:t xml:space="preserve"> </w:t>
      </w:r>
      <w:proofErr w:type="gramStart"/>
      <w:r w:rsidR="009E69E0">
        <w:t xml:space="preserve">vessels </w:t>
      </w:r>
      <w:r>
        <w:t xml:space="preserve"> are</w:t>
      </w:r>
      <w:proofErr w:type="gramEnd"/>
      <w:r>
        <w:t xml:space="preserve"> being inserted </w:t>
      </w:r>
      <w:r w:rsidR="009E69E0">
        <w:t>into respective cuffs.</w:t>
      </w:r>
    </w:p>
    <w:p w14:paraId="6575EEAD" w14:textId="22A4A6A3" w:rsidR="009E69E0" w:rsidRDefault="00E859F4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>: T</w:t>
      </w:r>
      <w:r w:rsidR="009E69E0">
        <w:t xml:space="preserve">he vessels </w:t>
      </w:r>
      <w:r>
        <w:t xml:space="preserve">are being sutured </w:t>
      </w:r>
      <w:r w:rsidR="009E69E0">
        <w:t>to the cuffs.</w:t>
      </w:r>
    </w:p>
    <w:p w14:paraId="78524F7E" w14:textId="77777777" w:rsidR="009E69E0" w:rsidRDefault="009E69E0" w:rsidP="009E69E0"/>
    <w:p w14:paraId="08C07D27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Preserve the donor lungs in saline and place them back on ice until implantation </w:t>
      </w:r>
      <w:r w:rsidRPr="00AD1E3A">
        <w:rPr>
          <w:b/>
        </w:rPr>
        <w:t>[1]</w:t>
      </w:r>
      <w:r>
        <w:t>.</w:t>
      </w:r>
    </w:p>
    <w:p w14:paraId="5B8DF5B1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donor lungs in saline on an iced platform.</w:t>
      </w:r>
    </w:p>
    <w:p w14:paraId="70176DCD" w14:textId="79621D26" w:rsidR="009E69E0" w:rsidRPr="00C47025" w:rsidRDefault="00E859F4" w:rsidP="00C470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Lung Implantation </w:t>
      </w:r>
    </w:p>
    <w:p w14:paraId="4DDC3DE5" w14:textId="58BC4A19" w:rsidR="009E69E0" w:rsidRDefault="009E69E0" w:rsidP="009E69E0">
      <w:pPr>
        <w:pStyle w:val="Narration"/>
        <w:numPr>
          <w:ilvl w:val="1"/>
          <w:numId w:val="3"/>
        </w:numPr>
      </w:pPr>
      <w:r>
        <w:t xml:space="preserve">Depilate the left thoracodorsal region of the recipient </w:t>
      </w:r>
      <w:r w:rsidR="00E859F4">
        <w:t xml:space="preserve">animal </w:t>
      </w:r>
      <w:r w:rsidR="00E859F4">
        <w:rPr>
          <w:b/>
          <w:bCs/>
        </w:rPr>
        <w:t xml:space="preserve">[1]. </w:t>
      </w:r>
      <w:r>
        <w:t xml:space="preserve"> </w:t>
      </w:r>
      <w:r w:rsidR="00E859F4">
        <w:t>P</w:t>
      </w:r>
      <w:r>
        <w:t xml:space="preserve">osition the </w:t>
      </w:r>
      <w:r w:rsidR="00E859F4">
        <w:t>animal</w:t>
      </w:r>
      <w:r>
        <w:t xml:space="preserve"> in the right lateral decubitus posture on a thermostatic operating table </w:t>
      </w:r>
      <w:r w:rsidRPr="00AD1E3A">
        <w:rPr>
          <w:b/>
        </w:rPr>
        <w:t>[</w:t>
      </w:r>
      <w:r w:rsidR="00E859F4">
        <w:rPr>
          <w:b/>
        </w:rPr>
        <w:t>2</w:t>
      </w:r>
      <w:r w:rsidR="00E678D9">
        <w:rPr>
          <w:b/>
        </w:rPr>
        <w:t>-TXT</w:t>
      </w:r>
      <w:r w:rsidRPr="00AD1E3A">
        <w:rPr>
          <w:b/>
        </w:rPr>
        <w:t>]</w:t>
      </w:r>
      <w:r>
        <w:t xml:space="preserve">. </w:t>
      </w:r>
    </w:p>
    <w:p w14:paraId="153F4DB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>Talent removing fur from the recipient’s thoracodorsal region.</w:t>
      </w:r>
    </w:p>
    <w:p w14:paraId="7F4C8256" w14:textId="0DB7A186" w:rsidR="00E859F4" w:rsidRDefault="009E69E0" w:rsidP="009E69E0">
      <w:pPr>
        <w:pStyle w:val="ShotDescription"/>
        <w:numPr>
          <w:ilvl w:val="2"/>
          <w:numId w:val="3"/>
        </w:numPr>
      </w:pPr>
      <w:r>
        <w:t>Talent positioning recipient</w:t>
      </w:r>
      <w:r w:rsidR="00E859F4">
        <w:t xml:space="preserve"> in the right lateral decubitus posture.</w:t>
      </w:r>
      <w:r w:rsidR="00E678D9">
        <w:t xml:space="preserve"> </w:t>
      </w:r>
      <w:r w:rsidR="00E678D9">
        <w:rPr>
          <w:b/>
          <w:bCs/>
        </w:rPr>
        <w:t>TXT: Disinfect surgical field with 75% alcohol</w:t>
      </w:r>
    </w:p>
    <w:p w14:paraId="7074B056" w14:textId="77777777" w:rsidR="009E69E0" w:rsidRDefault="009E69E0" w:rsidP="009E69E0"/>
    <w:p w14:paraId="479DCEB9" w14:textId="4F60B6C4" w:rsidR="009E69E0" w:rsidRDefault="00211F83" w:rsidP="00211F83">
      <w:pPr>
        <w:pStyle w:val="Narration"/>
        <w:numPr>
          <w:ilvl w:val="1"/>
          <w:numId w:val="3"/>
        </w:numPr>
      </w:pPr>
      <w:r>
        <w:t>Now m</w:t>
      </w:r>
      <w:r w:rsidR="009E69E0">
        <w:t xml:space="preserve">ake an incision through the skin and chest wall at the point of the apical impulse in the fourth intercostal space to access the thoracic cavity </w:t>
      </w:r>
      <w:r w:rsidR="009E69E0" w:rsidRPr="00AD1E3A">
        <w:rPr>
          <w:b/>
        </w:rPr>
        <w:t>[1]</w:t>
      </w:r>
      <w:r w:rsidR="009E69E0">
        <w:t>.</w:t>
      </w:r>
      <w:r w:rsidRPr="00211F83">
        <w:t xml:space="preserve"> </w:t>
      </w:r>
      <w:r>
        <w:t xml:space="preserve">Use an eyelid retractor to open the thoracic cavity </w:t>
      </w:r>
      <w:r w:rsidRPr="00AD1E3A">
        <w:rPr>
          <w:b/>
        </w:rPr>
        <w:t>[</w:t>
      </w:r>
      <w:r>
        <w:rPr>
          <w:b/>
        </w:rPr>
        <w:t>2</w:t>
      </w:r>
      <w:r w:rsidRPr="00AD1E3A">
        <w:rPr>
          <w:b/>
        </w:rPr>
        <w:t>]</w:t>
      </w:r>
      <w:r>
        <w:t xml:space="preserve">. Then gently push the left lung aside using a moist cotton swab to expose and sharply transect the inferior pulmonary ligament </w:t>
      </w:r>
      <w:r w:rsidRPr="00AD1E3A">
        <w:rPr>
          <w:b/>
        </w:rPr>
        <w:t>[</w:t>
      </w:r>
      <w:r>
        <w:rPr>
          <w:b/>
        </w:rPr>
        <w:t>3</w:t>
      </w:r>
      <w:r w:rsidRPr="00AD1E3A">
        <w:rPr>
          <w:b/>
        </w:rPr>
        <w:t>]</w:t>
      </w:r>
      <w:r>
        <w:t>.</w:t>
      </w:r>
    </w:p>
    <w:p w14:paraId="6E94AC44" w14:textId="39A23349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making the incision over the fourth intercostal space.</w:t>
      </w:r>
    </w:p>
    <w:p w14:paraId="4DEBCC99" w14:textId="20414A01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 xml:space="preserve">Talent positioning eyelid retractor to open </w:t>
      </w:r>
      <w:proofErr w:type="gramStart"/>
      <w:r w:rsidR="009E69E0">
        <w:t>chest</w:t>
      </w:r>
      <w:proofErr w:type="gramEnd"/>
      <w:r w:rsidR="009E69E0">
        <w:t xml:space="preserve"> wall.</w:t>
      </w:r>
    </w:p>
    <w:p w14:paraId="6A14D64E" w14:textId="4FE4008F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 xml:space="preserve">Talent pushing </w:t>
      </w:r>
      <w:proofErr w:type="gramStart"/>
      <w:r w:rsidR="009E69E0">
        <w:t>lung</w:t>
      </w:r>
      <w:proofErr w:type="gramEnd"/>
      <w:r w:rsidR="009E69E0">
        <w:t xml:space="preserve"> aside and transecting the ligament.</w:t>
      </w:r>
    </w:p>
    <w:p w14:paraId="3C6E6E8A" w14:textId="77777777" w:rsidR="009E69E0" w:rsidRDefault="009E69E0" w:rsidP="009E69E0"/>
    <w:p w14:paraId="739375CD" w14:textId="388B592C" w:rsidR="009E69E0" w:rsidRDefault="00211F83" w:rsidP="009E69E0">
      <w:pPr>
        <w:pStyle w:val="Narration"/>
        <w:numPr>
          <w:ilvl w:val="1"/>
          <w:numId w:val="3"/>
        </w:numPr>
      </w:pPr>
      <w:r>
        <w:t>Next, g</w:t>
      </w:r>
      <w:r w:rsidR="009E69E0">
        <w:t xml:space="preserve">rasp the left lung with forceps and retract it outside the thoracic cavity </w:t>
      </w:r>
      <w:r w:rsidR="009E69E0" w:rsidRPr="00AD1E3A">
        <w:rPr>
          <w:b/>
        </w:rPr>
        <w:t>[1]</w:t>
      </w:r>
      <w:r w:rsidR="009E69E0">
        <w:t xml:space="preserve">. Secure the hilum with a hemostat </w:t>
      </w:r>
      <w:r w:rsidR="00E678D9">
        <w:t>then s</w:t>
      </w:r>
      <w:r w:rsidR="009E69E0">
        <w:t xml:space="preserve">tabilize it </w:t>
      </w:r>
      <w:r w:rsidR="00E678D9">
        <w:t>with</w:t>
      </w:r>
      <w:r w:rsidR="009E69E0">
        <w:t xml:space="preserve"> modeling clay </w:t>
      </w:r>
      <w:r w:rsidR="009E69E0" w:rsidRPr="00AD1E3A">
        <w:rPr>
          <w:b/>
        </w:rPr>
        <w:t>[</w:t>
      </w:r>
      <w:r w:rsidR="00E678D9">
        <w:rPr>
          <w:b/>
        </w:rPr>
        <w:t>2</w:t>
      </w:r>
      <w:r w:rsidR="009E69E0" w:rsidRPr="00AD1E3A">
        <w:rPr>
          <w:b/>
        </w:rPr>
        <w:t>]</w:t>
      </w:r>
      <w:r w:rsidR="009E69E0">
        <w:t>.</w:t>
      </w:r>
    </w:p>
    <w:p w14:paraId="7B1B3939" w14:textId="7FB88B05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r w:rsidR="00211F83">
        <w:t>holding the left lung with forceps and pulling</w:t>
      </w:r>
      <w:r>
        <w:t xml:space="preserve"> the lung gently outside.</w:t>
      </w:r>
    </w:p>
    <w:p w14:paraId="5E6F345E" w14:textId="1AE495D5" w:rsidR="009E69E0" w:rsidRDefault="009E69E0" w:rsidP="00E678D9">
      <w:pPr>
        <w:pStyle w:val="ShotDescription"/>
        <w:numPr>
          <w:ilvl w:val="2"/>
          <w:numId w:val="3"/>
        </w:numPr>
      </w:pPr>
      <w:r>
        <w:t>Talent fixing hilum with hemostat</w:t>
      </w:r>
      <w:r w:rsidR="00E678D9">
        <w:t xml:space="preserve"> and </w:t>
      </w:r>
      <w:r>
        <w:t>applying modeling clay for stability.</w:t>
      </w:r>
    </w:p>
    <w:p w14:paraId="6B38F34E" w14:textId="77777777" w:rsidR="009E69E0" w:rsidRDefault="009E69E0" w:rsidP="009E69E0"/>
    <w:p w14:paraId="02DAEC87" w14:textId="044A96C8" w:rsidR="009E69E0" w:rsidRDefault="00211F83" w:rsidP="009E69E0">
      <w:pPr>
        <w:pStyle w:val="Narration"/>
        <w:numPr>
          <w:ilvl w:val="1"/>
          <w:numId w:val="3"/>
        </w:numPr>
      </w:pPr>
      <w:r>
        <w:t xml:space="preserve">Now </w:t>
      </w:r>
      <w:r w:rsidR="009E69E0">
        <w:t xml:space="preserve">dissect the pulmonary hilum to separate the pulmonary artery, pulmonary vein, and bronchus </w:t>
      </w:r>
      <w:r w:rsidR="009E69E0" w:rsidRPr="00AD1E3A">
        <w:rPr>
          <w:b/>
        </w:rPr>
        <w:t>[</w:t>
      </w:r>
      <w:r w:rsidR="0025138B">
        <w:rPr>
          <w:b/>
        </w:rPr>
        <w:t>1</w:t>
      </w:r>
      <w:r w:rsidR="009E69E0" w:rsidRPr="00AD1E3A">
        <w:rPr>
          <w:b/>
        </w:rPr>
        <w:t>]</w:t>
      </w:r>
      <w:r w:rsidR="009E69E0">
        <w:t>.</w:t>
      </w:r>
    </w:p>
    <w:p w14:paraId="23B0ADD1" w14:textId="6F6CF063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211F83">
        <w:t xml:space="preserve">Talent </w:t>
      </w:r>
      <w:r w:rsidR="009E69E0">
        <w:t>carefully dissecting hilum and isolating the vessels and bronchus.</w:t>
      </w:r>
    </w:p>
    <w:p w14:paraId="4C08FC4D" w14:textId="77777777" w:rsidR="009E69E0" w:rsidRDefault="009E69E0" w:rsidP="009E69E0"/>
    <w:p w14:paraId="0FC3EA7F" w14:textId="246AABE8" w:rsidR="009E69E0" w:rsidRDefault="009E69E0" w:rsidP="00211F83">
      <w:pPr>
        <w:pStyle w:val="Narration"/>
        <w:numPr>
          <w:ilvl w:val="1"/>
          <w:numId w:val="3"/>
        </w:numPr>
      </w:pPr>
      <w:r>
        <w:t xml:space="preserve">Clamp the proximal ends of the pulmonary artery, pulmonary vein, and bronchus using vascular clamps </w:t>
      </w:r>
      <w:r w:rsidRPr="00AD1E3A">
        <w:rPr>
          <w:b/>
        </w:rPr>
        <w:t>[1]</w:t>
      </w:r>
      <w:r>
        <w:t>.</w:t>
      </w:r>
      <w:r w:rsidR="00211F83" w:rsidRPr="00211F83">
        <w:t xml:space="preserve"> </w:t>
      </w:r>
      <w:r w:rsidR="00211F83">
        <w:t xml:space="preserve">Pre-tie the recipient's pulmonary artery, bronchus, and pulmonary vein with 8-0 surgical sutures for rapid anastomosis </w:t>
      </w:r>
      <w:r w:rsidR="00211F83" w:rsidRPr="00AD1E3A">
        <w:rPr>
          <w:b/>
        </w:rPr>
        <w:t>[</w:t>
      </w:r>
      <w:r w:rsidR="00211F83">
        <w:rPr>
          <w:b/>
        </w:rPr>
        <w:t>2</w:t>
      </w:r>
      <w:r w:rsidR="00211F83" w:rsidRPr="00AD1E3A">
        <w:rPr>
          <w:b/>
        </w:rPr>
        <w:t>]</w:t>
      </w:r>
      <w:r w:rsidR="00211F83">
        <w:t>.</w:t>
      </w:r>
    </w:p>
    <w:p w14:paraId="456108F3" w14:textId="3C871BF9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applying vascular clamps to the three structures.</w:t>
      </w:r>
    </w:p>
    <w:p w14:paraId="602C0C4F" w14:textId="6B6101D0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securing each vessel with pre-tied sutures.</w:t>
      </w:r>
    </w:p>
    <w:p w14:paraId="14E12A36" w14:textId="77777777" w:rsidR="009E69E0" w:rsidRDefault="009E69E0" w:rsidP="009E69E0"/>
    <w:p w14:paraId="1D1D2898" w14:textId="4E73148F" w:rsidR="009E69E0" w:rsidRDefault="009E69E0" w:rsidP="009E69E0">
      <w:pPr>
        <w:pStyle w:val="Narration"/>
        <w:numPr>
          <w:ilvl w:val="1"/>
          <w:numId w:val="3"/>
        </w:numPr>
      </w:pPr>
      <w:r>
        <w:t>Trim a platform on the recipient's clamped left lung</w:t>
      </w:r>
      <w:r w:rsidR="00211F83" w:rsidRPr="00211F83">
        <w:t xml:space="preserve"> to facilitate the placement of the donor lung</w:t>
      </w:r>
      <w:r>
        <w:t xml:space="preserve"> </w:t>
      </w:r>
      <w:r w:rsidRPr="00AD1E3A">
        <w:rPr>
          <w:b/>
        </w:rPr>
        <w:t>[1]</w:t>
      </w:r>
      <w:r>
        <w:t xml:space="preserve">. Make small incisions at the distal ends of the pulmonary artery, pulmonary vein, and bronchus </w:t>
      </w:r>
      <w:r w:rsidRPr="00AD1E3A">
        <w:rPr>
          <w:b/>
        </w:rPr>
        <w:t>[2]</w:t>
      </w:r>
      <w:r>
        <w:t>.</w:t>
      </w:r>
    </w:p>
    <w:p w14:paraId="02AB13EF" w14:textId="39D56B8B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 xml:space="preserve">Talent trimming </w:t>
      </w:r>
      <w:r w:rsidR="00211F83">
        <w:t>the recipient’s clamped left lung.</w:t>
      </w:r>
    </w:p>
    <w:p w14:paraId="78285A96" w14:textId="21C33A48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making precise cuts on the vessels.</w:t>
      </w:r>
    </w:p>
    <w:p w14:paraId="3F28377D" w14:textId="77777777" w:rsidR="009E69E0" w:rsidRDefault="009E69E0" w:rsidP="009E69E0"/>
    <w:p w14:paraId="04E57EB8" w14:textId="1523E922" w:rsidR="009E69E0" w:rsidRDefault="009E69E0" w:rsidP="009E69E0">
      <w:pPr>
        <w:pStyle w:val="Narration"/>
        <w:numPr>
          <w:ilvl w:val="1"/>
          <w:numId w:val="3"/>
        </w:numPr>
      </w:pPr>
      <w:r>
        <w:t xml:space="preserve">Rinse the pulmonary artery and pulmonary vein with heparinized saline to prevent clot formation </w:t>
      </w:r>
      <w:r w:rsidRPr="00AD1E3A">
        <w:rPr>
          <w:b/>
        </w:rPr>
        <w:t>[1]</w:t>
      </w:r>
      <w:r>
        <w:t>.</w:t>
      </w:r>
      <w:r w:rsidR="00211F83" w:rsidRPr="00211F83">
        <w:t xml:space="preserve"> </w:t>
      </w:r>
      <w:r w:rsidR="00211F83">
        <w:t xml:space="preserve">Then take the donor lung from ice and position it on the prepared platform of the recipient’s left lung </w:t>
      </w:r>
      <w:r w:rsidR="00211F83" w:rsidRPr="00AD1E3A">
        <w:rPr>
          <w:b/>
        </w:rPr>
        <w:t>[</w:t>
      </w:r>
      <w:r w:rsidR="00E678D9">
        <w:rPr>
          <w:b/>
        </w:rPr>
        <w:t>2</w:t>
      </w:r>
      <w:r w:rsidR="00211F83" w:rsidRPr="00AD1E3A">
        <w:rPr>
          <w:b/>
        </w:rPr>
        <w:t>]</w:t>
      </w:r>
      <w:r w:rsidR="00211F83">
        <w:t>.</w:t>
      </w:r>
    </w:p>
    <w:p w14:paraId="733B172E" w14:textId="3BCA1389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>T</w:t>
      </w:r>
      <w:r w:rsidR="0025138B" w:rsidRPr="0025138B">
        <w:rPr>
          <w:highlight w:val="yellow"/>
        </w:rPr>
        <w:t xml:space="preserve"> </w:t>
      </w:r>
      <w:r w:rsidR="0025138B" w:rsidRPr="00E859F4">
        <w:rPr>
          <w:highlight w:val="yellow"/>
        </w:rPr>
        <w:t>SCOPE</w:t>
      </w:r>
      <w:r w:rsidR="0025138B">
        <w:t xml:space="preserve">: </w:t>
      </w:r>
      <w:proofErr w:type="spellStart"/>
      <w:r>
        <w:t>alent</w:t>
      </w:r>
      <w:proofErr w:type="spellEnd"/>
      <w:r>
        <w:t xml:space="preserve"> flushing vessels with a syringe containing heparinized saline.</w:t>
      </w:r>
    </w:p>
    <w:p w14:paraId="1032C734" w14:textId="7EB7A7D8" w:rsidR="00211F83" w:rsidRDefault="00211F83" w:rsidP="00E678D9">
      <w:pPr>
        <w:pStyle w:val="ShotDescription"/>
        <w:numPr>
          <w:ilvl w:val="2"/>
          <w:numId w:val="3"/>
        </w:numPr>
      </w:pPr>
      <w:r>
        <w:t>Shot of the donor lung being removed from ice</w:t>
      </w:r>
      <w:r w:rsidR="00E678D9">
        <w:t xml:space="preserve"> and </w:t>
      </w:r>
      <w:proofErr w:type="gramStart"/>
      <w:r w:rsidR="00E678D9">
        <w:t>being placed</w:t>
      </w:r>
      <w:proofErr w:type="gramEnd"/>
      <w:r w:rsidR="00E678D9">
        <w:t xml:space="preserve"> </w:t>
      </w:r>
      <w:r>
        <w:t xml:space="preserve">on the recipient’s left lung. </w:t>
      </w:r>
    </w:p>
    <w:p w14:paraId="3CF544B6" w14:textId="77777777" w:rsidR="009E69E0" w:rsidRDefault="009E69E0" w:rsidP="009E69E0"/>
    <w:p w14:paraId="2859BD7B" w14:textId="1DBEAE84" w:rsidR="009E69E0" w:rsidRDefault="009E69E0" w:rsidP="009E69E0">
      <w:pPr>
        <w:pStyle w:val="Narration"/>
        <w:numPr>
          <w:ilvl w:val="1"/>
          <w:numId w:val="3"/>
        </w:numPr>
      </w:pPr>
      <w:r>
        <w:t xml:space="preserve">Use forceps to </w:t>
      </w:r>
      <w:r w:rsidR="00211F83">
        <w:t xml:space="preserve">lift one side of the cut opening </w:t>
      </w:r>
      <w:r w:rsidR="00211F83">
        <w:rPr>
          <w:b/>
          <w:bCs/>
        </w:rPr>
        <w:t xml:space="preserve">[1]. </w:t>
      </w:r>
      <w:r w:rsidR="00211F83">
        <w:t>T</w:t>
      </w:r>
      <w:r>
        <w:t xml:space="preserve">hen sequentially implant and ligate the cuffs of the pulmonary artery, pulmonary vein, and bronchus </w:t>
      </w:r>
      <w:r w:rsidR="00211F83">
        <w:t xml:space="preserve">into the recipient </w:t>
      </w:r>
      <w:r w:rsidRPr="00AD1E3A">
        <w:rPr>
          <w:b/>
        </w:rPr>
        <w:t>[2]</w:t>
      </w:r>
      <w:r>
        <w:t>.</w:t>
      </w:r>
    </w:p>
    <w:p w14:paraId="4040C21E" w14:textId="239D6CBF" w:rsidR="00211F83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211F83">
        <w:t xml:space="preserve">Shot of one side of the cut opening being lifted with forceps. </w:t>
      </w:r>
    </w:p>
    <w:p w14:paraId="081EC20B" w14:textId="4799EB12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performing cuff insertion and ligation for each structure.</w:t>
      </w:r>
    </w:p>
    <w:p w14:paraId="1F06CA8F" w14:textId="77777777" w:rsidR="009E69E0" w:rsidRDefault="009E69E0" w:rsidP="009E69E0"/>
    <w:p w14:paraId="62958A04" w14:textId="77777777" w:rsidR="009E69E0" w:rsidRDefault="009E69E0" w:rsidP="009E69E0">
      <w:pPr>
        <w:pStyle w:val="Narration"/>
        <w:numPr>
          <w:ilvl w:val="1"/>
          <w:numId w:val="3"/>
        </w:numPr>
      </w:pPr>
      <w:r>
        <w:t xml:space="preserve">Open the micro hemostatic clip and observe the donor lung turning from white to red </w:t>
      </w:r>
      <w:r w:rsidRPr="00AD1E3A">
        <w:rPr>
          <w:b/>
        </w:rPr>
        <w:t>[1]</w:t>
      </w:r>
      <w:r>
        <w:t xml:space="preserve">. Inspect the anastomotic sites for any signs of bleeding </w:t>
      </w:r>
      <w:r w:rsidRPr="00AD1E3A">
        <w:rPr>
          <w:b/>
        </w:rPr>
        <w:t>[2]</w:t>
      </w:r>
      <w:r>
        <w:t>.</w:t>
      </w:r>
    </w:p>
    <w:p w14:paraId="1DDCB2E4" w14:textId="34DB7774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releasing clip and showing lung color change.</w:t>
      </w:r>
    </w:p>
    <w:p w14:paraId="36C79CD6" w14:textId="6BBB43DE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Close-up inspection of anastomotic junctions.</w:t>
      </w:r>
    </w:p>
    <w:p w14:paraId="22D88693" w14:textId="77777777" w:rsidR="009E69E0" w:rsidRDefault="009E69E0" w:rsidP="009E69E0"/>
    <w:p w14:paraId="2B3E6201" w14:textId="3150AE7A" w:rsidR="00211F83" w:rsidRDefault="00211F83" w:rsidP="00211F83">
      <w:pPr>
        <w:pStyle w:val="Narration"/>
        <w:numPr>
          <w:ilvl w:val="1"/>
          <w:numId w:val="3"/>
        </w:numPr>
      </w:pPr>
      <w:r>
        <w:t>Now r</w:t>
      </w:r>
      <w:r w:rsidR="009E69E0">
        <w:t>emove the recipient's left lung</w:t>
      </w:r>
      <w:r>
        <w:t xml:space="preserve"> </w:t>
      </w:r>
      <w:r w:rsidR="009318F2">
        <w:t xml:space="preserve">and </w:t>
      </w:r>
      <w:r w:rsidR="00E678D9">
        <w:t>r</w:t>
      </w:r>
      <w:r w:rsidR="009E69E0">
        <w:t xml:space="preserve">eturn the donor lung into the thoracic cavity </w:t>
      </w:r>
      <w:r w:rsidR="009E69E0" w:rsidRPr="00211F83">
        <w:rPr>
          <w:b/>
        </w:rPr>
        <w:t>[</w:t>
      </w:r>
      <w:r w:rsidR="009318F2">
        <w:rPr>
          <w:b/>
        </w:rPr>
        <w:t>1-TXT</w:t>
      </w:r>
      <w:r w:rsidR="009E69E0" w:rsidRPr="00211F83">
        <w:rPr>
          <w:b/>
        </w:rPr>
        <w:t>]</w:t>
      </w:r>
      <w:r w:rsidR="009E69E0">
        <w:t>.</w:t>
      </w:r>
      <w:r w:rsidRPr="00211F83">
        <w:t xml:space="preserve"> </w:t>
      </w:r>
    </w:p>
    <w:p w14:paraId="39F87B7C" w14:textId="629640ED" w:rsidR="009E69E0" w:rsidRDefault="0025138B" w:rsidP="009318F2">
      <w:pPr>
        <w:pStyle w:val="Narra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 xml:space="preserve">Talent removing native </w:t>
      </w:r>
      <w:proofErr w:type="gramStart"/>
      <w:r w:rsidR="009E69E0">
        <w:t>lung</w:t>
      </w:r>
      <w:proofErr w:type="gramEnd"/>
      <w:r w:rsidR="009318F2">
        <w:t xml:space="preserve"> and </w:t>
      </w:r>
      <w:r w:rsidR="009E69E0">
        <w:t>placing donor lung carefully inside</w:t>
      </w:r>
      <w:r w:rsidR="00211F83">
        <w:t xml:space="preserve"> the thoracic cavity</w:t>
      </w:r>
      <w:r w:rsidR="009E69E0">
        <w:t>.</w:t>
      </w:r>
      <w:r w:rsidR="009318F2">
        <w:t xml:space="preserve"> </w:t>
      </w:r>
      <w:r w:rsidR="009318F2">
        <w:rPr>
          <w:b/>
          <w:bCs/>
        </w:rPr>
        <w:t>TXT: Increase ventilator pressure to aid expansion</w:t>
      </w:r>
    </w:p>
    <w:p w14:paraId="672582BC" w14:textId="77777777" w:rsidR="009E69E0" w:rsidRDefault="009E69E0" w:rsidP="009E69E0"/>
    <w:p w14:paraId="25154216" w14:textId="59F0A854" w:rsidR="009E69E0" w:rsidRDefault="009E69E0" w:rsidP="00E678D9">
      <w:pPr>
        <w:pStyle w:val="Narration"/>
        <w:numPr>
          <w:ilvl w:val="1"/>
          <w:numId w:val="3"/>
        </w:numPr>
      </w:pPr>
      <w:r>
        <w:t xml:space="preserve">Wipe the chest cavity dry with sterile cotton </w:t>
      </w:r>
      <w:r w:rsidRPr="00AD1E3A">
        <w:rPr>
          <w:b/>
        </w:rPr>
        <w:t>[1]</w:t>
      </w:r>
      <w:r>
        <w:t xml:space="preserve">. </w:t>
      </w:r>
      <w:r w:rsidR="00211F83">
        <w:t>Then c</w:t>
      </w:r>
      <w:r>
        <w:t xml:space="preserve">lose the thoracic cavity layer by layer </w:t>
      </w:r>
      <w:r w:rsidRPr="00AD1E3A">
        <w:rPr>
          <w:b/>
        </w:rPr>
        <w:t>[2]</w:t>
      </w:r>
      <w:r>
        <w:t>.</w:t>
      </w:r>
      <w:r w:rsidR="00E678D9" w:rsidRPr="00E678D9">
        <w:t xml:space="preserve"> </w:t>
      </w:r>
      <w:r w:rsidR="00E678D9">
        <w:t xml:space="preserve">Wait for spontaneous breathing recovery before removing the ventilator </w:t>
      </w:r>
      <w:r w:rsidR="00E678D9" w:rsidRPr="00AD1E3A">
        <w:rPr>
          <w:b/>
        </w:rPr>
        <w:t>[</w:t>
      </w:r>
      <w:r w:rsidR="00E678D9">
        <w:rPr>
          <w:b/>
        </w:rPr>
        <w:t>3-TXT</w:t>
      </w:r>
      <w:r w:rsidR="00E678D9" w:rsidRPr="00AD1E3A">
        <w:rPr>
          <w:b/>
        </w:rPr>
        <w:t>]</w:t>
      </w:r>
      <w:r w:rsidR="00E678D9">
        <w:t xml:space="preserve">. </w:t>
      </w:r>
    </w:p>
    <w:p w14:paraId="3B950D06" w14:textId="076B559A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drying the cavity.</w:t>
      </w:r>
    </w:p>
    <w:p w14:paraId="004BF98F" w14:textId="248F1B5B" w:rsidR="009E69E0" w:rsidRDefault="0025138B" w:rsidP="009E69E0">
      <w:pPr>
        <w:pStyle w:val="ShotDescription"/>
        <w:numPr>
          <w:ilvl w:val="2"/>
          <w:numId w:val="3"/>
        </w:numPr>
      </w:pPr>
      <w:r w:rsidRPr="00E859F4">
        <w:rPr>
          <w:highlight w:val="yellow"/>
        </w:rPr>
        <w:t>SCOPE</w:t>
      </w:r>
      <w:r>
        <w:t xml:space="preserve">: </w:t>
      </w:r>
      <w:r w:rsidR="009E69E0">
        <w:t>Talent suturing layers of the chest wall.</w:t>
      </w:r>
    </w:p>
    <w:p w14:paraId="224ED4FA" w14:textId="3583D99B" w:rsidR="009E69E0" w:rsidRDefault="009E69E0" w:rsidP="009E69E0">
      <w:pPr>
        <w:pStyle w:val="ShotDescription"/>
        <w:numPr>
          <w:ilvl w:val="2"/>
          <w:numId w:val="3"/>
        </w:numPr>
      </w:pPr>
      <w:r>
        <w:t>Talent monitoring breathing and disconnecting ventilator.</w:t>
      </w:r>
      <w:r w:rsidR="00E678D9">
        <w:t xml:space="preserve"> </w:t>
      </w:r>
      <w:r w:rsidR="00E678D9">
        <w:rPr>
          <w:b/>
          <w:bCs/>
        </w:rPr>
        <w:t xml:space="preserve">TXT: Remove tube with </w:t>
      </w:r>
      <w:r w:rsidR="00C47025" w:rsidRPr="00C47025">
        <w:rPr>
          <w:b/>
          <w:bCs/>
        </w:rPr>
        <w:t>recipient to gradually recover spontaneous breathing</w:t>
      </w:r>
    </w:p>
    <w:p w14:paraId="41B8B473" w14:textId="77777777" w:rsidR="009E69E0" w:rsidRPr="00F26BAE" w:rsidRDefault="009E69E0" w:rsidP="009E69E0"/>
    <w:p w14:paraId="09689C4F" w14:textId="0513B9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6B1E65" w14:textId="555F761C" w:rsidR="008C7CAB" w:rsidRPr="008C7CAB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Six months after transplantation, </w:t>
      </w:r>
      <w:r>
        <w:rPr>
          <w:rFonts w:cstheme="minorHAnsi"/>
        </w:rPr>
        <w:t>CT</w:t>
      </w:r>
      <w:r w:rsidRPr="008C7CAB">
        <w:rPr>
          <w:i/>
          <w:iCs/>
          <w:color w:val="FF0000"/>
        </w:rPr>
        <w:t>(C-T)</w:t>
      </w:r>
      <w:r w:rsidRPr="008C7CAB">
        <w:rPr>
          <w:rFonts w:cstheme="minorHAnsi"/>
          <w:color w:val="FF0000"/>
        </w:rPr>
        <w:t xml:space="preserve"> </w:t>
      </w:r>
      <w:r w:rsidRPr="008C7CAB">
        <w:rPr>
          <w:rFonts w:cstheme="minorHAnsi"/>
        </w:rPr>
        <w:t xml:space="preserve">imaging showed that the ventilation of the transplanted lungs was comparable to the sham group, indicating preserved lung function </w:t>
      </w:r>
      <w:r w:rsidRPr="008C7CAB">
        <w:rPr>
          <w:rFonts w:cstheme="minorHAnsi"/>
          <w:b/>
          <w:bCs/>
        </w:rPr>
        <w:t>[1].</w:t>
      </w:r>
      <w:r w:rsidRPr="008C7CAB">
        <w:rPr>
          <w:rFonts w:cstheme="minorHAnsi"/>
        </w:rPr>
        <w:t xml:space="preserve"> The macroscopic appearance of the lungs did not differ visibly between the </w:t>
      </w:r>
      <w:proofErr w:type="gramStart"/>
      <w:r w:rsidRPr="008C7CAB">
        <w:rPr>
          <w:rFonts w:cstheme="minorHAnsi"/>
        </w:rPr>
        <w:t>sham</w:t>
      </w:r>
      <w:proofErr w:type="gramEnd"/>
      <w:r w:rsidRPr="008C7CAB">
        <w:rPr>
          <w:rFonts w:cstheme="minorHAnsi"/>
        </w:rPr>
        <w:t xml:space="preserve"> and transplanted groups, showing no signs of deterioration or abnormality </w:t>
      </w:r>
      <w:r w:rsidRPr="008C7CAB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C7CAB">
        <w:rPr>
          <w:rFonts w:cstheme="minorHAnsi"/>
          <w:b/>
          <w:bCs/>
        </w:rPr>
        <w:t>].</w:t>
      </w:r>
    </w:p>
    <w:p w14:paraId="5CDCA012" w14:textId="542A68DE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Please highlight areas pointed at by the red arrows in the transplantation image of CT</w:t>
      </w:r>
    </w:p>
    <w:p w14:paraId="6D5DEED1" w14:textId="72F59AF0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Highlight both lung images in the “Macroscopic view” column</w:t>
      </w:r>
    </w:p>
    <w:p w14:paraId="479FBC24" w14:textId="77777777" w:rsidR="008C7CAB" w:rsidRPr="008C7CAB" w:rsidRDefault="008C7CAB" w:rsidP="008C7C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01806D" w14:textId="42673DC0" w:rsidR="008C7CAB" w:rsidRPr="008C7CAB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>Hematoxylin</w:t>
      </w:r>
      <w:r>
        <w:rPr>
          <w:rFonts w:cstheme="minorHAnsi"/>
        </w:rPr>
        <w:t xml:space="preserve"> and </w:t>
      </w:r>
      <w:r w:rsidRPr="008C7CAB">
        <w:rPr>
          <w:rFonts w:cstheme="minorHAnsi"/>
        </w:rPr>
        <w:t xml:space="preserve">Eosin staining of the lung tissues revealed no significant pathological changes in the transplanted lungs compared to the sham group </w:t>
      </w:r>
      <w:r w:rsidRPr="008C7CAB">
        <w:rPr>
          <w:rFonts w:cstheme="minorHAnsi"/>
          <w:b/>
          <w:bCs/>
        </w:rPr>
        <w:t>[1]</w:t>
      </w:r>
      <w:r w:rsidRPr="008C7CAB">
        <w:rPr>
          <w:rFonts w:cstheme="minorHAnsi"/>
        </w:rPr>
        <w:t xml:space="preserve">, with preserved alveolar structures and absence of inflammatory infiltration </w:t>
      </w:r>
      <w:r w:rsidRPr="008C7CAB">
        <w:rPr>
          <w:rFonts w:cstheme="minorHAnsi"/>
          <w:b/>
          <w:bCs/>
        </w:rPr>
        <w:t>[2].</w:t>
      </w:r>
    </w:p>
    <w:p w14:paraId="12A8BD27" w14:textId="76ABB619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 xml:space="preserve">Video editor: Highlight the entire stained tissue sections in the “HE </w:t>
      </w:r>
      <w:proofErr w:type="gramStart"/>
      <w:r w:rsidRPr="008C7CAB">
        <w:rPr>
          <w:rFonts w:cstheme="minorHAnsi"/>
          <w:i/>
          <w:iCs/>
          <w:color w:val="0000FF"/>
        </w:rPr>
        <w:t>staining</w:t>
      </w:r>
      <w:proofErr w:type="gramEnd"/>
      <w:r w:rsidRPr="008C7CAB">
        <w:rPr>
          <w:rFonts w:cstheme="minorHAnsi"/>
          <w:i/>
          <w:iCs/>
          <w:color w:val="0000FF"/>
        </w:rPr>
        <w:t>” column for both groups.</w:t>
      </w:r>
    </w:p>
    <w:p w14:paraId="2A0085A3" w14:textId="2A075C10" w:rsidR="00495959" w:rsidRPr="00B07A3B" w:rsidRDefault="008C7CAB" w:rsidP="008C7CA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Zoom in on the magnified inset images</w:t>
      </w:r>
      <w:r w:rsidRPr="008C7CAB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AE36F" w14:textId="77777777" w:rsidR="00AD6825" w:rsidRDefault="00AD6825">
      <w:r>
        <w:separator/>
      </w:r>
    </w:p>
    <w:p w14:paraId="7AE3E84C" w14:textId="77777777" w:rsidR="00AD6825" w:rsidRDefault="00AD6825"/>
  </w:endnote>
  <w:endnote w:type="continuationSeparator" w:id="0">
    <w:p w14:paraId="65C880C7" w14:textId="77777777" w:rsidR="00AD6825" w:rsidRDefault="00AD6825">
      <w:r>
        <w:continuationSeparator/>
      </w:r>
    </w:p>
    <w:p w14:paraId="58013DE4" w14:textId="77777777" w:rsidR="00AD6825" w:rsidRDefault="00AD68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CC374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221D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21DB">
      <w:rPr>
        <w:rFonts w:cstheme="minorHAnsi"/>
      </w:rPr>
      <w:t xml:space="preserve"> May 21, </w:t>
    </w:r>
    <w:proofErr w:type="gramStart"/>
    <w:r w:rsidR="004221D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6D26F" w14:textId="77777777" w:rsidR="00AD6825" w:rsidRDefault="00AD6825">
      <w:r>
        <w:separator/>
      </w:r>
    </w:p>
    <w:p w14:paraId="53239A7B" w14:textId="77777777" w:rsidR="00AD6825" w:rsidRDefault="00AD6825"/>
  </w:footnote>
  <w:footnote w:type="continuationSeparator" w:id="0">
    <w:p w14:paraId="0F32FF99" w14:textId="77777777" w:rsidR="00AD6825" w:rsidRDefault="00AD6825">
      <w:r>
        <w:continuationSeparator/>
      </w:r>
    </w:p>
    <w:p w14:paraId="32844435" w14:textId="77777777" w:rsidR="00AD6825" w:rsidRDefault="00AD68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783DC9" w:rsidR="00336C61" w:rsidRPr="006D3AC7" w:rsidRDefault="00336C61" w:rsidP="004221D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21DB" w:rsidRPr="007322E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221D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221DB" w:rsidRPr="004E0C5A" w:rsidDel="004221D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91C"/>
    <w:rsid w:val="00055137"/>
    <w:rsid w:val="000729F8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0993"/>
    <w:rsid w:val="00174890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63EC"/>
    <w:rsid w:val="001C3C85"/>
    <w:rsid w:val="001C5DB5"/>
    <w:rsid w:val="001C7BBC"/>
    <w:rsid w:val="001D2F83"/>
    <w:rsid w:val="001D621E"/>
    <w:rsid w:val="001D66A5"/>
    <w:rsid w:val="001E2225"/>
    <w:rsid w:val="001E230F"/>
    <w:rsid w:val="001E52A3"/>
    <w:rsid w:val="001F0890"/>
    <w:rsid w:val="001F615E"/>
    <w:rsid w:val="001F64C7"/>
    <w:rsid w:val="00211F83"/>
    <w:rsid w:val="002129C2"/>
    <w:rsid w:val="00214268"/>
    <w:rsid w:val="002422D6"/>
    <w:rsid w:val="00244CDB"/>
    <w:rsid w:val="00247BFF"/>
    <w:rsid w:val="0025138B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252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AFD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21DB"/>
    <w:rsid w:val="004232DB"/>
    <w:rsid w:val="00424938"/>
    <w:rsid w:val="00426350"/>
    <w:rsid w:val="00437835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866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09D2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F3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4EB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CAB"/>
    <w:rsid w:val="008D0E4A"/>
    <w:rsid w:val="008D2A6A"/>
    <w:rsid w:val="008D52FB"/>
    <w:rsid w:val="008D5443"/>
    <w:rsid w:val="008D58EC"/>
    <w:rsid w:val="008E4833"/>
    <w:rsid w:val="008E74F7"/>
    <w:rsid w:val="008F239E"/>
    <w:rsid w:val="008F7754"/>
    <w:rsid w:val="0090117D"/>
    <w:rsid w:val="009055DD"/>
    <w:rsid w:val="00906EFB"/>
    <w:rsid w:val="009114D8"/>
    <w:rsid w:val="00911F9E"/>
    <w:rsid w:val="009149A4"/>
    <w:rsid w:val="009212DD"/>
    <w:rsid w:val="00921484"/>
    <w:rsid w:val="00921AB9"/>
    <w:rsid w:val="00927B12"/>
    <w:rsid w:val="009301B8"/>
    <w:rsid w:val="009318F2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4C10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9E0"/>
    <w:rsid w:val="009E7BDA"/>
    <w:rsid w:val="009F0554"/>
    <w:rsid w:val="009F114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27C2"/>
    <w:rsid w:val="00AD3B12"/>
    <w:rsid w:val="00AD3B41"/>
    <w:rsid w:val="00AD4F04"/>
    <w:rsid w:val="00AD5A94"/>
    <w:rsid w:val="00AD6825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5AE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368"/>
    <w:rsid w:val="00B87BC5"/>
    <w:rsid w:val="00B87D12"/>
    <w:rsid w:val="00BA0371"/>
    <w:rsid w:val="00BA2EF5"/>
    <w:rsid w:val="00BB5A46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23B"/>
    <w:rsid w:val="00C2620F"/>
    <w:rsid w:val="00C34F4C"/>
    <w:rsid w:val="00C428F1"/>
    <w:rsid w:val="00C47025"/>
    <w:rsid w:val="00C50118"/>
    <w:rsid w:val="00C602B2"/>
    <w:rsid w:val="00C70C90"/>
    <w:rsid w:val="00C7374B"/>
    <w:rsid w:val="00C7506C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F75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4A25"/>
    <w:rsid w:val="00E65758"/>
    <w:rsid w:val="00E662CA"/>
    <w:rsid w:val="00E678D9"/>
    <w:rsid w:val="00E8076C"/>
    <w:rsid w:val="00E859F4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999"/>
    <w:rsid w:val="00EC69FF"/>
    <w:rsid w:val="00ED00F1"/>
    <w:rsid w:val="00ED23F4"/>
    <w:rsid w:val="00ED2FBA"/>
    <w:rsid w:val="00ED592D"/>
    <w:rsid w:val="00ED6438"/>
    <w:rsid w:val="00ED7F90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D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69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E69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E69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69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69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69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7237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23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77237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2</TotalTime>
  <Pages>10</Pages>
  <Words>2067</Words>
  <Characters>1178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5-20T09:35:00Z</dcterms:created>
  <dcterms:modified xsi:type="dcterms:W3CDTF">2025-05-2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